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62BA4" w14:textId="77777777" w:rsidR="005F5125" w:rsidRPr="00A435CD" w:rsidRDefault="005F5125" w:rsidP="00315B3F">
      <w:pPr>
        <w:kinsoku w:val="0"/>
        <w:overflowPunct w:val="0"/>
        <w:spacing w:before="71"/>
        <w:ind w:right="853"/>
        <w:rPr>
          <w:color w:val="16151D"/>
          <w:w w:val="90"/>
        </w:rPr>
      </w:pPr>
      <w:bookmarkStart w:id="0" w:name="_GoBack"/>
      <w:bookmarkEnd w:id="0"/>
    </w:p>
    <w:p w14:paraId="7C6D8AFB" w14:textId="75DBE611" w:rsidR="00315B3F" w:rsidRPr="00A435CD" w:rsidRDefault="00224AF6" w:rsidP="008721FA">
      <w:pPr>
        <w:jc w:val="right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>OP</w:t>
      </w:r>
      <w:r w:rsidR="003F45F9" w:rsidRPr="00A435CD">
        <w:rPr>
          <w:rFonts w:eastAsia="MS Mincho"/>
          <w:b/>
          <w:bCs/>
        </w:rPr>
        <w:t>/ADMIS/1</w:t>
      </w:r>
    </w:p>
    <w:p w14:paraId="204A7D76" w14:textId="77777777" w:rsidR="003C17AD" w:rsidRPr="00A435CD" w:rsidRDefault="003C17AD" w:rsidP="003C17AD">
      <w:pPr>
        <w:jc w:val="center"/>
        <w:rPr>
          <w:rFonts w:eastAsia="MS Mincho"/>
          <w:b/>
          <w:bCs/>
        </w:rPr>
      </w:pPr>
    </w:p>
    <w:p w14:paraId="10161968" w14:textId="626037D3" w:rsidR="003C17AD" w:rsidRPr="00A435CD" w:rsidRDefault="003C17AD" w:rsidP="003C17AD">
      <w:pPr>
        <w:jc w:val="center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>CHECK LIST OF DOCUMENTS TO BE ATTACHED TO ADMISSION LISTS</w:t>
      </w:r>
    </w:p>
    <w:p w14:paraId="5F05109D" w14:textId="5C852F1E" w:rsidR="008E456D" w:rsidRPr="00A435CD" w:rsidRDefault="003F45F9" w:rsidP="008721FA">
      <w:pPr>
        <w:jc w:val="right"/>
        <w:rPr>
          <w:rFonts w:eastAsia="MS Mincho"/>
          <w:b/>
        </w:rPr>
      </w:pPr>
      <w:r w:rsidRPr="00A435CD">
        <w:rPr>
          <w:rFonts w:eastAsia="MS Mincho"/>
          <w:b/>
          <w:bCs/>
        </w:rPr>
        <w:t xml:space="preserve"> </w:t>
      </w:r>
    </w:p>
    <w:p w14:paraId="605B2F4D" w14:textId="77777777" w:rsidR="00C77B9E" w:rsidRPr="00A435CD" w:rsidRDefault="00C77B9E" w:rsidP="008E456D">
      <w:pPr>
        <w:jc w:val="right"/>
        <w:rPr>
          <w:rFonts w:eastAsia="MS Mincho"/>
          <w:b/>
        </w:rPr>
      </w:pPr>
    </w:p>
    <w:p w14:paraId="45D59C01" w14:textId="425BF2FA" w:rsidR="00315B3F" w:rsidRPr="00A435CD" w:rsidRDefault="00315B3F" w:rsidP="00315B3F">
      <w:pPr>
        <w:tabs>
          <w:tab w:val="left" w:pos="3930"/>
        </w:tabs>
        <w:rPr>
          <w:b/>
          <w:bCs/>
        </w:rPr>
      </w:pPr>
      <w:r w:rsidRPr="00A435CD">
        <w:rPr>
          <w:b/>
          <w:bCs/>
        </w:rPr>
        <w:t>Academic Year:</w:t>
      </w:r>
      <w:r w:rsidRPr="00A435CD">
        <w:rPr>
          <w:b/>
          <w:bCs/>
        </w:rPr>
        <w:tab/>
      </w:r>
      <w:r w:rsidRPr="00A435CD">
        <w:rPr>
          <w:b/>
          <w:bCs/>
        </w:rPr>
        <w:tab/>
      </w:r>
      <w:r w:rsidRPr="00A435CD">
        <w:rPr>
          <w:b/>
          <w:bCs/>
        </w:rPr>
        <w:tab/>
        <w:t xml:space="preserve">Quarter:  </w:t>
      </w:r>
    </w:p>
    <w:p w14:paraId="29C9EB7D" w14:textId="77777777" w:rsidR="00315B3F" w:rsidRPr="00A435CD" w:rsidRDefault="00315B3F" w:rsidP="00315B3F">
      <w:pPr>
        <w:tabs>
          <w:tab w:val="left" w:pos="3930"/>
        </w:tabs>
        <w:rPr>
          <w:b/>
          <w:bCs/>
        </w:rPr>
      </w:pPr>
    </w:p>
    <w:p w14:paraId="2ECEB5F2" w14:textId="7703EA15" w:rsidR="00315B3F" w:rsidRPr="00A435CD" w:rsidRDefault="00315B3F" w:rsidP="00315B3F">
      <w:pPr>
        <w:tabs>
          <w:tab w:val="left" w:pos="3930"/>
        </w:tabs>
        <w:rPr>
          <w:b/>
          <w:bCs/>
        </w:rPr>
      </w:pPr>
      <w:r w:rsidRPr="00A435CD">
        <w:rPr>
          <w:b/>
          <w:bCs/>
        </w:rPr>
        <w:t>Department:</w:t>
      </w:r>
      <w:r w:rsidRPr="00A435CD">
        <w:rPr>
          <w:b/>
          <w:bCs/>
        </w:rPr>
        <w:tab/>
      </w:r>
      <w:r w:rsidRPr="00A435CD">
        <w:rPr>
          <w:b/>
          <w:bCs/>
        </w:rPr>
        <w:tab/>
      </w:r>
      <w:r w:rsidRPr="00A435CD">
        <w:rPr>
          <w:b/>
          <w:bCs/>
        </w:rPr>
        <w:tab/>
      </w:r>
      <w:proofErr w:type="spellStart"/>
      <w:r w:rsidRPr="00A435CD">
        <w:rPr>
          <w:b/>
          <w:bCs/>
        </w:rPr>
        <w:t>Program</w:t>
      </w:r>
      <w:r w:rsidR="00455ADC">
        <w:rPr>
          <w:b/>
          <w:bCs/>
        </w:rPr>
        <w:t>me</w:t>
      </w:r>
      <w:proofErr w:type="spellEnd"/>
      <w:r w:rsidRPr="00A435CD">
        <w:rPr>
          <w:b/>
          <w:bCs/>
        </w:rPr>
        <w:t>:</w:t>
      </w:r>
    </w:p>
    <w:p w14:paraId="7822CAB1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 xml:space="preserve">                                                                </w:t>
      </w:r>
    </w:p>
    <w:p w14:paraId="69C6D40C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>CHECK LIST of Documents to be attached [Please tick (</w:t>
      </w:r>
      <w:r w:rsidRPr="00A435CD">
        <w:rPr>
          <w:rFonts w:eastAsia="MS Mincho"/>
        </w:rPr>
        <w:sym w:font="Wingdings 2" w:char="F050"/>
      </w:r>
      <w:r w:rsidRPr="00A435CD">
        <w:rPr>
          <w:rFonts w:eastAsia="MS Mincho"/>
        </w:rPr>
        <w:t xml:space="preserve">) mark] to each set of admission lists sent to </w:t>
      </w:r>
      <w:r w:rsidR="002256B7" w:rsidRPr="00A435CD">
        <w:rPr>
          <w:rFonts w:eastAsia="MS Mincho"/>
        </w:rPr>
        <w:t>SOPC</w:t>
      </w:r>
      <w:r w:rsidRPr="00A435CD">
        <w:rPr>
          <w:rFonts w:eastAsia="MS Mincho"/>
        </w:rPr>
        <w:t xml:space="preserve"> Office</w:t>
      </w:r>
      <w:r w:rsidR="00186B0D" w:rsidRPr="00A435CD">
        <w:rPr>
          <w:rFonts w:eastAsia="MS Mincho"/>
        </w:rPr>
        <w:t>.</w:t>
      </w:r>
    </w:p>
    <w:p w14:paraId="20D62AC0" w14:textId="77777777" w:rsidR="008E456D" w:rsidRPr="00A435CD" w:rsidRDefault="008E456D" w:rsidP="008E456D">
      <w:pPr>
        <w:jc w:val="both"/>
        <w:rPr>
          <w:rFonts w:eastAsia="MS Mincho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7087"/>
        <w:gridCol w:w="1559"/>
      </w:tblGrid>
      <w:tr w:rsidR="00315B3F" w:rsidRPr="00A435CD" w14:paraId="3CF32771" w14:textId="77777777" w:rsidTr="00315B3F">
        <w:tc>
          <w:tcPr>
            <w:tcW w:w="988" w:type="dxa"/>
          </w:tcPr>
          <w:p w14:paraId="5332DA8B" w14:textId="0179871E" w:rsidR="00315B3F" w:rsidRPr="00A435CD" w:rsidRDefault="00315B3F" w:rsidP="00315B3F">
            <w:pPr>
              <w:jc w:val="center"/>
              <w:rPr>
                <w:rFonts w:eastAsia="MS Mincho"/>
              </w:rPr>
            </w:pPr>
            <w:r w:rsidRPr="00A435CD">
              <w:rPr>
                <w:b/>
                <w:bCs/>
                <w:sz w:val="28"/>
                <w:szCs w:val="28"/>
              </w:rPr>
              <w:t>Sr. No.</w:t>
            </w:r>
          </w:p>
        </w:tc>
        <w:tc>
          <w:tcPr>
            <w:tcW w:w="7087" w:type="dxa"/>
          </w:tcPr>
          <w:p w14:paraId="7E2245B5" w14:textId="167ACD75" w:rsidR="00315B3F" w:rsidRPr="00A435CD" w:rsidRDefault="00315B3F" w:rsidP="00315B3F">
            <w:pPr>
              <w:jc w:val="center"/>
              <w:rPr>
                <w:rFonts w:eastAsia="MS Mincho"/>
              </w:rPr>
            </w:pPr>
            <w:r w:rsidRPr="00A435CD">
              <w:rPr>
                <w:b/>
                <w:bCs/>
                <w:sz w:val="28"/>
                <w:szCs w:val="28"/>
              </w:rPr>
              <w:t>Attachment</w:t>
            </w:r>
          </w:p>
        </w:tc>
        <w:tc>
          <w:tcPr>
            <w:tcW w:w="1559" w:type="dxa"/>
          </w:tcPr>
          <w:p w14:paraId="03D9287E" w14:textId="379521AF" w:rsidR="00315B3F" w:rsidRPr="00A435CD" w:rsidRDefault="00315B3F" w:rsidP="00315B3F">
            <w:pPr>
              <w:ind w:left="-120" w:right="-113" w:firstLine="120"/>
              <w:jc w:val="center"/>
              <w:rPr>
                <w:rFonts w:eastAsia="MS Mincho"/>
                <w:b/>
              </w:rPr>
            </w:pPr>
            <w:r w:rsidRPr="00A435CD">
              <w:rPr>
                <w:b/>
                <w:bCs/>
                <w:sz w:val="28"/>
                <w:szCs w:val="28"/>
              </w:rPr>
              <w:t>Check</w:t>
            </w:r>
          </w:p>
        </w:tc>
      </w:tr>
      <w:tr w:rsidR="006D2EC8" w:rsidRPr="00A435CD" w14:paraId="01065A23" w14:textId="77777777" w:rsidTr="00315B3F">
        <w:tc>
          <w:tcPr>
            <w:tcW w:w="988" w:type="dxa"/>
          </w:tcPr>
          <w:p w14:paraId="573CE055" w14:textId="77777777" w:rsidR="006D2EC8" w:rsidRPr="00A435CD" w:rsidRDefault="006D2EC8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1.</w:t>
            </w:r>
          </w:p>
        </w:tc>
        <w:tc>
          <w:tcPr>
            <w:tcW w:w="7087" w:type="dxa"/>
          </w:tcPr>
          <w:p w14:paraId="55770541" w14:textId="25647135" w:rsidR="006D2EC8" w:rsidRPr="00A435CD" w:rsidRDefault="006D2EC8" w:rsidP="002256B7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 xml:space="preserve">Admission lists (Form </w:t>
            </w:r>
            <w:r w:rsidR="008F1CCE" w:rsidRPr="00A435CD">
              <w:rPr>
                <w:rFonts w:eastAsia="MS Mincho"/>
              </w:rPr>
              <w:t>OP/ADMIS/2</w:t>
            </w:r>
            <w:r w:rsidR="00DC262F">
              <w:rPr>
                <w:rFonts w:eastAsia="MS Mincho"/>
              </w:rPr>
              <w:t xml:space="preserve"> or </w:t>
            </w:r>
            <w:r w:rsidR="00DC262F" w:rsidRPr="00A435CD">
              <w:rPr>
                <w:rFonts w:eastAsia="MS Mincho"/>
              </w:rPr>
              <w:t>OP/ADMIS/</w:t>
            </w:r>
            <w:r w:rsidR="00DC262F">
              <w:rPr>
                <w:rFonts w:eastAsia="MS Mincho"/>
              </w:rPr>
              <w:t>3</w:t>
            </w:r>
            <w:r w:rsidRPr="00A435CD">
              <w:rPr>
                <w:rFonts w:eastAsia="MS Mincho"/>
              </w:rPr>
              <w:t>) separately for GEN/EWS/OBC, SC/ST/DAP</w:t>
            </w:r>
          </w:p>
        </w:tc>
        <w:tc>
          <w:tcPr>
            <w:tcW w:w="1559" w:type="dxa"/>
          </w:tcPr>
          <w:p w14:paraId="5211696D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41F5CA22" w14:textId="77777777" w:rsidTr="00315B3F">
        <w:tc>
          <w:tcPr>
            <w:tcW w:w="988" w:type="dxa"/>
          </w:tcPr>
          <w:p w14:paraId="6BBC9487" w14:textId="77777777" w:rsidR="006D2EC8" w:rsidRPr="00A435CD" w:rsidRDefault="006D2EC8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2.</w:t>
            </w:r>
          </w:p>
        </w:tc>
        <w:tc>
          <w:tcPr>
            <w:tcW w:w="7087" w:type="dxa"/>
          </w:tcPr>
          <w:p w14:paraId="54871AC0" w14:textId="24382CDB" w:rsidR="006D2EC8" w:rsidRPr="00A435CD" w:rsidRDefault="006D2EC8" w:rsidP="00AE5EC0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>Report of the Admissions Committee signed by all its members. There should be two separate merit lists – GEN/EWS/OBC and SC/ST/DAP.</w:t>
            </w:r>
            <w:r w:rsidR="00DC262F">
              <w:rPr>
                <w:rFonts w:eastAsia="MS Mincho"/>
              </w:rPr>
              <w:t xml:space="preserve"> </w:t>
            </w:r>
          </w:p>
          <w:p w14:paraId="3C9AF881" w14:textId="54D0422A" w:rsidR="00315B3F" w:rsidRPr="00A435CD" w:rsidRDefault="00315B3F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</w:tc>
        <w:tc>
          <w:tcPr>
            <w:tcW w:w="1559" w:type="dxa"/>
          </w:tcPr>
          <w:p w14:paraId="203C3CD0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66B319FE" w14:textId="77777777" w:rsidTr="00315B3F">
        <w:tc>
          <w:tcPr>
            <w:tcW w:w="988" w:type="dxa"/>
          </w:tcPr>
          <w:p w14:paraId="0D585AA3" w14:textId="77777777" w:rsidR="006D2EC8" w:rsidRPr="00A435CD" w:rsidRDefault="006C3602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3</w:t>
            </w:r>
            <w:r w:rsidR="006D2EC8" w:rsidRPr="00A435CD">
              <w:rPr>
                <w:rFonts w:eastAsia="MS Mincho"/>
              </w:rPr>
              <w:t>.</w:t>
            </w:r>
          </w:p>
        </w:tc>
        <w:tc>
          <w:tcPr>
            <w:tcW w:w="7087" w:type="dxa"/>
          </w:tcPr>
          <w:p w14:paraId="170F3449" w14:textId="514D2575" w:rsidR="006D2EC8" w:rsidRPr="00A435CD" w:rsidRDefault="006D2EC8" w:rsidP="00AE5EC0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>Admissions Committee (duly approved by Chairperson, SOPC)</w:t>
            </w:r>
          </w:p>
          <w:p w14:paraId="17A2DCDD" w14:textId="77777777" w:rsidR="003C17AD" w:rsidRPr="00A435CD" w:rsidRDefault="003C17AD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  <w:p w14:paraId="1199E25B" w14:textId="68E7936A" w:rsidR="00315B3F" w:rsidRPr="00A435CD" w:rsidRDefault="00315B3F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</w:tc>
        <w:tc>
          <w:tcPr>
            <w:tcW w:w="1559" w:type="dxa"/>
          </w:tcPr>
          <w:p w14:paraId="578D66F1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5CEE4BD0" w14:textId="77777777" w:rsidTr="00315B3F">
        <w:tc>
          <w:tcPr>
            <w:tcW w:w="988" w:type="dxa"/>
          </w:tcPr>
          <w:p w14:paraId="7FF91B6F" w14:textId="77777777" w:rsidR="006D2EC8" w:rsidRPr="00A435CD" w:rsidRDefault="006C3602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4</w:t>
            </w:r>
            <w:r w:rsidR="006D2EC8" w:rsidRPr="00A435CD">
              <w:rPr>
                <w:rFonts w:eastAsia="MS Mincho"/>
              </w:rPr>
              <w:t>.</w:t>
            </w:r>
          </w:p>
        </w:tc>
        <w:tc>
          <w:tcPr>
            <w:tcW w:w="7087" w:type="dxa"/>
          </w:tcPr>
          <w:p w14:paraId="14607E0C" w14:textId="00C57AA3" w:rsidR="006D2EC8" w:rsidRPr="00A435CD" w:rsidRDefault="006D2EC8" w:rsidP="00AE5EC0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>Certificates by DOPC Convener (</w:t>
            </w:r>
            <w:r w:rsidR="00DC262F">
              <w:rPr>
                <w:rFonts w:eastAsia="MS Mincho"/>
              </w:rPr>
              <w:t xml:space="preserve">Form </w:t>
            </w:r>
            <w:r w:rsidR="00DC262F" w:rsidRPr="00A435CD">
              <w:rPr>
                <w:rFonts w:eastAsia="MS Mincho"/>
              </w:rPr>
              <w:t>OP/ADMIS/</w:t>
            </w:r>
            <w:r w:rsidR="00DC262F">
              <w:rPr>
                <w:rFonts w:eastAsia="MS Mincho"/>
              </w:rPr>
              <w:t>4</w:t>
            </w:r>
            <w:r w:rsidRPr="00A435CD">
              <w:rPr>
                <w:rFonts w:eastAsia="MS Mincho"/>
              </w:rPr>
              <w:t>)</w:t>
            </w:r>
          </w:p>
          <w:p w14:paraId="364AFD15" w14:textId="77777777" w:rsidR="003C17AD" w:rsidRPr="00A435CD" w:rsidRDefault="003C17AD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  <w:p w14:paraId="129E5C53" w14:textId="3D5581C7" w:rsidR="00315B3F" w:rsidRPr="00A435CD" w:rsidRDefault="00315B3F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</w:tc>
        <w:tc>
          <w:tcPr>
            <w:tcW w:w="1559" w:type="dxa"/>
          </w:tcPr>
          <w:p w14:paraId="60489E50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38BC62B8" w14:textId="77777777" w:rsidTr="00315B3F">
        <w:tc>
          <w:tcPr>
            <w:tcW w:w="988" w:type="dxa"/>
          </w:tcPr>
          <w:p w14:paraId="3CDF41DB" w14:textId="77777777" w:rsidR="006D2EC8" w:rsidRPr="00A435CD" w:rsidRDefault="006C3602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5</w:t>
            </w:r>
            <w:r w:rsidR="006D2EC8" w:rsidRPr="00A435CD">
              <w:rPr>
                <w:rFonts w:eastAsia="MS Mincho"/>
              </w:rPr>
              <w:t>.</w:t>
            </w:r>
          </w:p>
        </w:tc>
        <w:tc>
          <w:tcPr>
            <w:tcW w:w="7087" w:type="dxa"/>
          </w:tcPr>
          <w:p w14:paraId="746217E5" w14:textId="77777777" w:rsidR="006D2EC8" w:rsidRDefault="006D2EC8" w:rsidP="00750AFF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 xml:space="preserve">Statement regarding the number of applicants, called/appeared for interview, and recommended for admissions vis-à-vis slots available </w:t>
            </w:r>
          </w:p>
          <w:p w14:paraId="5BEE397C" w14:textId="55C635BC" w:rsidR="00DC262F" w:rsidRPr="00A435CD" w:rsidRDefault="00DC262F" w:rsidP="00750AFF">
            <w:pPr>
              <w:jc w:val="both"/>
              <w:rPr>
                <w:rFonts w:eastAsia="MS Mincho"/>
              </w:rPr>
            </w:pPr>
            <w:r>
              <w:rPr>
                <w:rFonts w:eastAsia="MS Mincho"/>
              </w:rPr>
              <w:t xml:space="preserve">(Form </w:t>
            </w:r>
            <w:r w:rsidRPr="00A435CD">
              <w:rPr>
                <w:rFonts w:eastAsia="MS Mincho"/>
              </w:rPr>
              <w:t>OP/ADMIS/</w:t>
            </w:r>
            <w:r>
              <w:rPr>
                <w:rFonts w:eastAsia="MS Mincho"/>
              </w:rPr>
              <w:t>5)</w:t>
            </w:r>
          </w:p>
        </w:tc>
        <w:tc>
          <w:tcPr>
            <w:tcW w:w="1559" w:type="dxa"/>
          </w:tcPr>
          <w:p w14:paraId="5D203C76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</w:tbl>
    <w:p w14:paraId="35B7098B" w14:textId="5E3267CD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 xml:space="preserve">                                    </w:t>
      </w:r>
      <w:r w:rsidRPr="00A435CD">
        <w:rPr>
          <w:rFonts w:eastAsia="MS Mincho"/>
        </w:rPr>
        <w:tab/>
      </w:r>
      <w:r w:rsidRPr="00A435CD">
        <w:rPr>
          <w:rFonts w:eastAsia="MS Mincho"/>
        </w:rPr>
        <w:tab/>
      </w:r>
      <w:r w:rsidRPr="00A435CD">
        <w:rPr>
          <w:rFonts w:eastAsia="MS Mincho"/>
        </w:rPr>
        <w:tab/>
        <w:t xml:space="preserve">                                                                      </w:t>
      </w:r>
    </w:p>
    <w:p w14:paraId="49F5E10D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>Certify that the above documents are attached with this report.</w:t>
      </w:r>
    </w:p>
    <w:p w14:paraId="78C79B77" w14:textId="77777777" w:rsidR="008E456D" w:rsidRPr="00A435CD" w:rsidRDefault="008E456D" w:rsidP="008E456D">
      <w:pPr>
        <w:jc w:val="both"/>
        <w:rPr>
          <w:rFonts w:eastAsia="MS Mincho"/>
        </w:rPr>
      </w:pPr>
    </w:p>
    <w:p w14:paraId="1CA42C14" w14:textId="77777777" w:rsidR="008E456D" w:rsidRPr="00A435CD" w:rsidRDefault="008E456D" w:rsidP="008E456D">
      <w:pPr>
        <w:jc w:val="both"/>
        <w:rPr>
          <w:rFonts w:eastAsia="MS Mincho"/>
        </w:rPr>
      </w:pPr>
    </w:p>
    <w:p w14:paraId="613BBAE1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 xml:space="preserve">                                                        </w:t>
      </w:r>
    </w:p>
    <w:p w14:paraId="1872105C" w14:textId="3602F60F" w:rsidR="003C17AD" w:rsidRPr="00A435CD" w:rsidRDefault="008E456D" w:rsidP="003C17AD">
      <w:pPr>
        <w:jc w:val="both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 xml:space="preserve">Date:               </w:t>
      </w:r>
      <w:proofErr w:type="gramStart"/>
      <w:r w:rsidRPr="00A435CD">
        <w:rPr>
          <w:rFonts w:eastAsia="MS Mincho"/>
          <w:b/>
          <w:bCs/>
        </w:rPr>
        <w:t xml:space="preserve">  ,</w:t>
      </w:r>
      <w:proofErr w:type="gramEnd"/>
      <w:r w:rsidRPr="00A435CD">
        <w:rPr>
          <w:rFonts w:eastAsia="MS Mincho"/>
          <w:b/>
          <w:bCs/>
        </w:rPr>
        <w:t xml:space="preserve"> </w:t>
      </w:r>
      <w:r w:rsidR="0015266D" w:rsidRPr="00A435CD">
        <w:rPr>
          <w:rFonts w:eastAsia="MS Mincho"/>
          <w:b/>
          <w:bCs/>
        </w:rPr>
        <w:t>20</w:t>
      </w:r>
      <w:r w:rsidR="003C17AD" w:rsidRPr="00A435CD">
        <w:rPr>
          <w:rFonts w:eastAsia="MS Mincho"/>
          <w:b/>
          <w:bCs/>
        </w:rPr>
        <w:t>……..</w:t>
      </w:r>
      <w:r w:rsidR="0015266D" w:rsidRPr="00A435CD">
        <w:rPr>
          <w:rFonts w:eastAsia="MS Mincho"/>
          <w:b/>
          <w:bCs/>
        </w:rPr>
        <w:t xml:space="preserve">                     </w:t>
      </w:r>
      <w:r w:rsidRPr="00A435CD">
        <w:rPr>
          <w:rFonts w:eastAsia="MS Mincho"/>
          <w:b/>
          <w:bCs/>
        </w:rPr>
        <w:tab/>
      </w:r>
      <w:r w:rsidRPr="00A435CD">
        <w:rPr>
          <w:rFonts w:eastAsia="MS Mincho"/>
          <w:b/>
          <w:bCs/>
        </w:rPr>
        <w:tab/>
      </w:r>
      <w:r w:rsidRPr="00A435CD">
        <w:rPr>
          <w:rFonts w:eastAsia="MS Mincho"/>
          <w:b/>
          <w:bCs/>
        </w:rPr>
        <w:tab/>
      </w:r>
      <w:r w:rsidR="00E51CDD" w:rsidRPr="00A435CD">
        <w:rPr>
          <w:rFonts w:eastAsia="MS Mincho"/>
          <w:b/>
          <w:bCs/>
        </w:rPr>
        <w:tab/>
      </w:r>
      <w:r w:rsidR="00B74A03" w:rsidRPr="00A435CD">
        <w:rPr>
          <w:rFonts w:eastAsia="MS Mincho"/>
          <w:b/>
          <w:bCs/>
        </w:rPr>
        <w:t xml:space="preserve">                      </w:t>
      </w:r>
      <w:r w:rsidRPr="00A435CD">
        <w:rPr>
          <w:rFonts w:eastAsia="MS Mincho"/>
          <w:b/>
          <w:bCs/>
        </w:rPr>
        <w:t xml:space="preserve">Convener, </w:t>
      </w:r>
      <w:r w:rsidR="002256B7" w:rsidRPr="00A435CD">
        <w:rPr>
          <w:rFonts w:eastAsia="MS Mincho"/>
          <w:b/>
          <w:bCs/>
        </w:rPr>
        <w:t>DOPC</w:t>
      </w:r>
    </w:p>
    <w:p w14:paraId="2AA66FB9" w14:textId="68648A3F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  <w:r w:rsidRPr="00A435CD">
        <w:rPr>
          <w:rFonts w:eastAsia="MS Mincho"/>
          <w:b/>
          <w:bCs/>
          <w:sz w:val="2"/>
          <w:szCs w:val="2"/>
        </w:rPr>
        <w:t>[[</w:t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</w:p>
    <w:p w14:paraId="741889B8" w14:textId="6C685B31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7A7F50AC" w14:textId="0146C9A7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3B2C631" w14:textId="4C69F3F5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7C0DF27" w14:textId="5D3D8E91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D9341BF" w14:textId="77777777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C040858" w14:textId="03FCD626" w:rsidR="008E456D" w:rsidRPr="00A435CD" w:rsidRDefault="008E456D" w:rsidP="003C17AD">
      <w:pPr>
        <w:jc w:val="both"/>
        <w:rPr>
          <w:rFonts w:eastAsia="MS Mincho"/>
        </w:rPr>
      </w:pPr>
      <w:r w:rsidRPr="00A435CD">
        <w:rPr>
          <w:rFonts w:eastAsia="MS Mincho"/>
        </w:rPr>
        <w:t>_________________________________________________________________</w:t>
      </w:r>
      <w:r w:rsidR="00B74A03" w:rsidRPr="00A435CD">
        <w:rPr>
          <w:rFonts w:eastAsia="MS Mincho"/>
        </w:rPr>
        <w:t>_______________</w:t>
      </w:r>
    </w:p>
    <w:p w14:paraId="61C0D628" w14:textId="0757E086" w:rsidR="008E456D" w:rsidRPr="00A435CD" w:rsidRDefault="008E456D" w:rsidP="003C17AD">
      <w:pPr>
        <w:jc w:val="both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 xml:space="preserve">Space for use in </w:t>
      </w:r>
      <w:r w:rsidR="002256B7" w:rsidRPr="00A435CD">
        <w:rPr>
          <w:rFonts w:eastAsia="MS Mincho"/>
          <w:b/>
          <w:bCs/>
        </w:rPr>
        <w:t>SOPC</w:t>
      </w:r>
      <w:r w:rsidRPr="00A435CD">
        <w:rPr>
          <w:rFonts w:eastAsia="MS Mincho"/>
          <w:b/>
          <w:bCs/>
        </w:rPr>
        <w:t xml:space="preserve"> Offi</w:t>
      </w:r>
      <w:r w:rsidR="003C17AD" w:rsidRPr="00A435CD">
        <w:rPr>
          <w:rFonts w:eastAsia="MS Mincho"/>
          <w:b/>
          <w:bCs/>
        </w:rPr>
        <w:t>ce</w:t>
      </w:r>
    </w:p>
    <w:p w14:paraId="3DE4B398" w14:textId="77777777" w:rsidR="008E456D" w:rsidRPr="00A435CD" w:rsidRDefault="008E456D" w:rsidP="008E456D">
      <w:pPr>
        <w:jc w:val="both"/>
        <w:rPr>
          <w:rFonts w:eastAsia="MS Mincho"/>
        </w:rPr>
      </w:pPr>
    </w:p>
    <w:p w14:paraId="09CA99C0" w14:textId="77777777" w:rsidR="008E456D" w:rsidRPr="00A435CD" w:rsidRDefault="008E456D" w:rsidP="008E456D">
      <w:pPr>
        <w:jc w:val="both"/>
        <w:rPr>
          <w:rFonts w:eastAsia="MS Mincho"/>
        </w:rPr>
      </w:pPr>
    </w:p>
    <w:p w14:paraId="3C7911D3" w14:textId="77777777" w:rsidR="002256B7" w:rsidRPr="00A435CD" w:rsidRDefault="002256B7" w:rsidP="008E456D">
      <w:pPr>
        <w:jc w:val="both"/>
        <w:rPr>
          <w:rFonts w:eastAsia="MS Mincho"/>
        </w:rPr>
      </w:pPr>
    </w:p>
    <w:p w14:paraId="0BAD928A" w14:textId="77777777" w:rsidR="002256B7" w:rsidRPr="00A435CD" w:rsidRDefault="002256B7" w:rsidP="008E456D">
      <w:pPr>
        <w:jc w:val="both"/>
        <w:rPr>
          <w:rFonts w:eastAsia="MS Mincho"/>
        </w:rPr>
      </w:pPr>
    </w:p>
    <w:p w14:paraId="1CDB652B" w14:textId="77777777" w:rsidR="002256B7" w:rsidRPr="00A435CD" w:rsidRDefault="002256B7" w:rsidP="008E456D">
      <w:pPr>
        <w:jc w:val="both"/>
        <w:rPr>
          <w:rFonts w:eastAsia="MS Mincho"/>
        </w:rPr>
      </w:pPr>
    </w:p>
    <w:p w14:paraId="27C4DC78" w14:textId="77777777" w:rsidR="002256B7" w:rsidRPr="00A435CD" w:rsidRDefault="002256B7" w:rsidP="008E456D">
      <w:pPr>
        <w:jc w:val="both"/>
        <w:rPr>
          <w:rFonts w:eastAsia="MS Mincho"/>
        </w:rPr>
      </w:pPr>
    </w:p>
    <w:p w14:paraId="04BC6B2D" w14:textId="0D22DAD5" w:rsidR="00C02896" w:rsidRPr="00A435CD" w:rsidRDefault="00C02896" w:rsidP="00A435CD">
      <w:pPr>
        <w:jc w:val="both"/>
        <w:rPr>
          <w:rFonts w:eastAsia="MS Mincho"/>
        </w:rPr>
      </w:pPr>
    </w:p>
    <w:sectPr w:rsidR="00C02896" w:rsidRPr="00A435CD" w:rsidSect="00A435CD">
      <w:headerReference w:type="default" r:id="rId8"/>
      <w:footnotePr>
        <w:numRestart w:val="eachPage"/>
      </w:footnotePr>
      <w:pgSz w:w="11909" w:h="16834" w:code="9"/>
      <w:pgMar w:top="567" w:right="839" w:bottom="792" w:left="1440" w:header="113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6D8CB" w14:textId="77777777" w:rsidR="00F245B5" w:rsidRDefault="00F245B5">
      <w:r>
        <w:separator/>
      </w:r>
    </w:p>
  </w:endnote>
  <w:endnote w:type="continuationSeparator" w:id="0">
    <w:p w14:paraId="0BFA6C94" w14:textId="77777777" w:rsidR="00F245B5" w:rsidRDefault="00F245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A343E3" w14:textId="77777777" w:rsidR="00F245B5" w:rsidRDefault="00F245B5">
      <w:r>
        <w:separator/>
      </w:r>
    </w:p>
  </w:footnote>
  <w:footnote w:type="continuationSeparator" w:id="0">
    <w:p w14:paraId="48E63D26" w14:textId="77777777" w:rsidR="00F245B5" w:rsidRDefault="00F245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16903" w14:textId="43AEE382" w:rsidR="00A435CD" w:rsidRDefault="00A435CD">
    <w:pPr>
      <w:pStyle w:val="Header"/>
    </w:pPr>
  </w:p>
  <w:tbl>
    <w:tblPr>
      <w:tblStyle w:val="TableGrid"/>
      <w:tblpPr w:leftFromText="180" w:rightFromText="180" w:vertAnchor="page" w:horzAnchor="page" w:tblpX="323" w:tblpY="184"/>
      <w:tblW w:w="113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3"/>
      <w:gridCol w:w="7195"/>
      <w:gridCol w:w="2069"/>
    </w:tblGrid>
    <w:tr w:rsidR="00A435CD" w:rsidRPr="00634EEF" w14:paraId="351F9AAB" w14:textId="77777777" w:rsidTr="00DB29FF">
      <w:trPr>
        <w:trHeight w:val="428"/>
      </w:trPr>
      <w:tc>
        <w:tcPr>
          <w:tcW w:w="2073" w:type="dxa"/>
          <w:vMerge w:val="restart"/>
        </w:tcPr>
        <w:p w14:paraId="32466232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080E1995" wp14:editId="1FF82C31">
                <wp:extent cx="980303" cy="93345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0303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95" w:type="dxa"/>
        </w:tcPr>
        <w:p w14:paraId="5131E44A" w14:textId="77777777" w:rsidR="00A435CD" w:rsidRPr="00634EEF" w:rsidRDefault="00A435CD" w:rsidP="00A435CD">
          <w:pPr>
            <w:jc w:val="center"/>
            <w:rPr>
              <w:rFonts w:ascii="Kruti Dev 010" w:hAnsi="Kruti Dev 010"/>
              <w:b/>
              <w:bCs/>
              <w:color w:val="0B2A83"/>
              <w:sz w:val="40"/>
              <w:szCs w:val="40"/>
            </w:rPr>
          </w:pP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Hkkjr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;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izkS|ksfxd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laLFkku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dkuiqj</w:t>
          </w:r>
          <w:proofErr w:type="spellEnd"/>
        </w:p>
      </w:tc>
      <w:tc>
        <w:tcPr>
          <w:tcW w:w="2069" w:type="dxa"/>
          <w:vMerge w:val="restart"/>
        </w:tcPr>
        <w:p w14:paraId="020FD9B5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0EC41D15" wp14:editId="149C7AD5">
                <wp:extent cx="978408" cy="978408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8408" cy="9784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435CD" w:rsidRPr="00634EEF" w14:paraId="77751A82" w14:textId="77777777" w:rsidTr="00DB29FF">
      <w:trPr>
        <w:trHeight w:val="341"/>
      </w:trPr>
      <w:tc>
        <w:tcPr>
          <w:tcW w:w="2073" w:type="dxa"/>
          <w:vMerge/>
        </w:tcPr>
        <w:p w14:paraId="187D6885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1E1F6AFE" w14:textId="77777777" w:rsidR="00A435CD" w:rsidRPr="00634EEF" w:rsidRDefault="00A435CD" w:rsidP="00A435CD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 w:rsidRPr="00634EEF">
            <w:rPr>
              <w:b/>
              <w:bCs/>
              <w:color w:val="0B2A83"/>
              <w:sz w:val="28"/>
              <w:szCs w:val="28"/>
            </w:rPr>
            <w:t>INDIAN INSTITUTE OF TECHNOLOGY KANPUR</w:t>
          </w:r>
        </w:p>
      </w:tc>
      <w:tc>
        <w:tcPr>
          <w:tcW w:w="2069" w:type="dxa"/>
          <w:vMerge/>
        </w:tcPr>
        <w:p w14:paraId="3658605A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A435CD" w:rsidRPr="00634EEF" w14:paraId="0E9C4FB2" w14:textId="77777777" w:rsidTr="00DB29FF">
      <w:trPr>
        <w:trHeight w:val="428"/>
      </w:trPr>
      <w:tc>
        <w:tcPr>
          <w:tcW w:w="2073" w:type="dxa"/>
          <w:vMerge/>
        </w:tcPr>
        <w:p w14:paraId="6286E7CF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6C77D054" w14:textId="77777777" w:rsidR="00A435CD" w:rsidRPr="00634EEF" w:rsidRDefault="00A435CD" w:rsidP="00A435CD">
          <w:pPr>
            <w:jc w:val="center"/>
            <w:rPr>
              <w:b/>
              <w:bCs/>
              <w:color w:val="0B2A83"/>
              <w:sz w:val="36"/>
              <w:szCs w:val="36"/>
            </w:rPr>
          </w:pP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“</w:t>
          </w:r>
          <w:proofErr w:type="spellStart"/>
          <w:proofErr w:type="gram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kSf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{</w:t>
          </w:r>
          <w:proofErr w:type="spellStart"/>
          <w:proofErr w:type="gram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kd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foHkkXk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r>
            <w:rPr>
              <w:b/>
              <w:bCs/>
              <w:color w:val="0B2A83"/>
            </w:rPr>
            <w:t>:</w:t>
          </w: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dk;kZy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;]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fMftVy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yfuZax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</w:p>
      </w:tc>
      <w:tc>
        <w:tcPr>
          <w:tcW w:w="2069" w:type="dxa"/>
          <w:vMerge/>
        </w:tcPr>
        <w:p w14:paraId="4B802871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A435CD" w:rsidRPr="00634EEF" w14:paraId="76F09EEE" w14:textId="77777777" w:rsidTr="00DB29FF">
      <w:trPr>
        <w:trHeight w:val="384"/>
      </w:trPr>
      <w:tc>
        <w:tcPr>
          <w:tcW w:w="2073" w:type="dxa"/>
          <w:vMerge/>
        </w:tcPr>
        <w:p w14:paraId="1DAA0E92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1FFDC5A4" w14:textId="77777777" w:rsidR="00A435CD" w:rsidRPr="00634EEF" w:rsidRDefault="00A435CD" w:rsidP="00A435CD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>
            <w:rPr>
              <w:b/>
              <w:bCs/>
              <w:color w:val="0B2A83"/>
            </w:rPr>
            <w:t>ACADEMIC SECTION: OFFICE OF DIGITAL LEARNING</w:t>
          </w:r>
        </w:p>
      </w:tc>
      <w:tc>
        <w:tcPr>
          <w:tcW w:w="2069" w:type="dxa"/>
          <w:vMerge/>
        </w:tcPr>
        <w:p w14:paraId="6593ECCF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</w:tbl>
  <w:p w14:paraId="1D9DA349" w14:textId="77777777" w:rsidR="00A435CD" w:rsidRPr="00A435CD" w:rsidRDefault="00A435CD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C2250A"/>
    <w:multiLevelType w:val="hybridMultilevel"/>
    <w:tmpl w:val="6D446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D1478"/>
    <w:multiLevelType w:val="hybridMultilevel"/>
    <w:tmpl w:val="8AAC7614"/>
    <w:lvl w:ilvl="0" w:tplc="26226960">
      <w:start w:val="8"/>
      <w:numFmt w:val="lowerRoman"/>
      <w:lvlText w:val="(%1)"/>
      <w:lvlJc w:val="left"/>
      <w:pPr>
        <w:tabs>
          <w:tab w:val="num" w:pos="747"/>
        </w:tabs>
        <w:ind w:left="74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3" w15:restartNumberingAfterBreak="0">
    <w:nsid w:val="09192F09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995370"/>
    <w:multiLevelType w:val="hybridMultilevel"/>
    <w:tmpl w:val="7834F722"/>
    <w:lvl w:ilvl="0" w:tplc="CBBA3E1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E2BE7"/>
    <w:multiLevelType w:val="hybridMultilevel"/>
    <w:tmpl w:val="0B3E8D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E055FC">
      <w:start w:val="5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BB1B93"/>
    <w:multiLevelType w:val="hybridMultilevel"/>
    <w:tmpl w:val="9DE295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F756B"/>
    <w:multiLevelType w:val="hybridMultilevel"/>
    <w:tmpl w:val="E90CF5E2"/>
    <w:lvl w:ilvl="0" w:tplc="CFDEF274">
      <w:start w:val="18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FD5DF8"/>
    <w:multiLevelType w:val="hybridMultilevel"/>
    <w:tmpl w:val="83EA1C02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</w:lvl>
  </w:abstractNum>
  <w:abstractNum w:abstractNumId="9" w15:restartNumberingAfterBreak="0">
    <w:nsid w:val="3A730FE4"/>
    <w:multiLevelType w:val="hybridMultilevel"/>
    <w:tmpl w:val="270423FE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13538"/>
    <w:multiLevelType w:val="hybridMultilevel"/>
    <w:tmpl w:val="A310212C"/>
    <w:lvl w:ilvl="0" w:tplc="607C0FD4">
      <w:start w:val="4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952E5"/>
    <w:multiLevelType w:val="hybridMultilevel"/>
    <w:tmpl w:val="C804E8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DC250A"/>
    <w:multiLevelType w:val="hybridMultilevel"/>
    <w:tmpl w:val="99C6A9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91BBD"/>
    <w:multiLevelType w:val="hybridMultilevel"/>
    <w:tmpl w:val="9EACCA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E76F9A"/>
    <w:multiLevelType w:val="multilevel"/>
    <w:tmpl w:val="DA8CC13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086DBE"/>
    <w:multiLevelType w:val="hybridMultilevel"/>
    <w:tmpl w:val="BF942520"/>
    <w:lvl w:ilvl="0" w:tplc="4009000F">
      <w:start w:val="1"/>
      <w:numFmt w:val="decimal"/>
      <w:lvlText w:val="%1."/>
      <w:lvlJc w:val="left"/>
      <w:pPr>
        <w:ind w:left="1710" w:hanging="360"/>
      </w:pPr>
    </w:lvl>
    <w:lvl w:ilvl="1" w:tplc="40090019" w:tentative="1">
      <w:start w:val="1"/>
      <w:numFmt w:val="lowerLetter"/>
      <w:lvlText w:val="%2."/>
      <w:lvlJc w:val="left"/>
      <w:pPr>
        <w:ind w:left="2430" w:hanging="360"/>
      </w:pPr>
    </w:lvl>
    <w:lvl w:ilvl="2" w:tplc="4009001B" w:tentative="1">
      <w:start w:val="1"/>
      <w:numFmt w:val="lowerRoman"/>
      <w:lvlText w:val="%3."/>
      <w:lvlJc w:val="right"/>
      <w:pPr>
        <w:ind w:left="3150" w:hanging="180"/>
      </w:pPr>
    </w:lvl>
    <w:lvl w:ilvl="3" w:tplc="4009000F" w:tentative="1">
      <w:start w:val="1"/>
      <w:numFmt w:val="decimal"/>
      <w:lvlText w:val="%4."/>
      <w:lvlJc w:val="left"/>
      <w:pPr>
        <w:ind w:left="3870" w:hanging="360"/>
      </w:pPr>
    </w:lvl>
    <w:lvl w:ilvl="4" w:tplc="40090019" w:tentative="1">
      <w:start w:val="1"/>
      <w:numFmt w:val="lowerLetter"/>
      <w:lvlText w:val="%5."/>
      <w:lvlJc w:val="left"/>
      <w:pPr>
        <w:ind w:left="4590" w:hanging="360"/>
      </w:pPr>
    </w:lvl>
    <w:lvl w:ilvl="5" w:tplc="4009001B" w:tentative="1">
      <w:start w:val="1"/>
      <w:numFmt w:val="lowerRoman"/>
      <w:lvlText w:val="%6."/>
      <w:lvlJc w:val="right"/>
      <w:pPr>
        <w:ind w:left="5310" w:hanging="180"/>
      </w:pPr>
    </w:lvl>
    <w:lvl w:ilvl="6" w:tplc="4009000F" w:tentative="1">
      <w:start w:val="1"/>
      <w:numFmt w:val="decimal"/>
      <w:lvlText w:val="%7."/>
      <w:lvlJc w:val="left"/>
      <w:pPr>
        <w:ind w:left="6030" w:hanging="360"/>
      </w:pPr>
    </w:lvl>
    <w:lvl w:ilvl="7" w:tplc="40090019" w:tentative="1">
      <w:start w:val="1"/>
      <w:numFmt w:val="lowerLetter"/>
      <w:lvlText w:val="%8."/>
      <w:lvlJc w:val="left"/>
      <w:pPr>
        <w:ind w:left="6750" w:hanging="360"/>
      </w:pPr>
    </w:lvl>
    <w:lvl w:ilvl="8" w:tplc="40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6" w15:restartNumberingAfterBreak="0">
    <w:nsid w:val="58806D52"/>
    <w:multiLevelType w:val="hybridMultilevel"/>
    <w:tmpl w:val="459E44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8EB0347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883DF1"/>
    <w:multiLevelType w:val="hybridMultilevel"/>
    <w:tmpl w:val="46E6368E"/>
    <w:lvl w:ilvl="0" w:tplc="4009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AB4BE7"/>
    <w:multiLevelType w:val="hybridMultilevel"/>
    <w:tmpl w:val="2D626D9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05052"/>
    <w:multiLevelType w:val="hybridMultilevel"/>
    <w:tmpl w:val="6204A166"/>
    <w:lvl w:ilvl="0" w:tplc="3E0CC8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05416B"/>
    <w:multiLevelType w:val="hybridMultilevel"/>
    <w:tmpl w:val="605E94B0"/>
    <w:lvl w:ilvl="0" w:tplc="BDD634EC">
      <w:start w:val="18"/>
      <w:numFmt w:val="decimal"/>
      <w:lvlText w:val="%1."/>
      <w:lvlJc w:val="left"/>
      <w:pPr>
        <w:ind w:left="928" w:hanging="360"/>
      </w:pPr>
      <w:rPr>
        <w:rFonts w:hint="default"/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8CA3143"/>
    <w:multiLevelType w:val="hybridMultilevel"/>
    <w:tmpl w:val="59A22F5E"/>
    <w:lvl w:ilvl="0" w:tplc="F44A790C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C1B6B64"/>
    <w:multiLevelType w:val="multilevel"/>
    <w:tmpl w:val="3A60D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16"/>
  </w:num>
  <w:num w:numId="3">
    <w:abstractNumId w:val="5"/>
  </w:num>
  <w:num w:numId="4">
    <w:abstractNumId w:val="3"/>
  </w:num>
  <w:num w:numId="5">
    <w:abstractNumId w:val="2"/>
  </w:num>
  <w:num w:numId="6">
    <w:abstractNumId w:val="12"/>
  </w:num>
  <w:num w:numId="7">
    <w:abstractNumId w:val="8"/>
  </w:num>
  <w:num w:numId="8">
    <w:abstractNumId w:val="19"/>
  </w:num>
  <w:num w:numId="9">
    <w:abstractNumId w:val="9"/>
  </w:num>
  <w:num w:numId="10">
    <w:abstractNumId w:val="11"/>
  </w:num>
  <w:num w:numId="11">
    <w:abstractNumId w:val="1"/>
  </w:num>
  <w:num w:numId="12">
    <w:abstractNumId w:val="0"/>
  </w:num>
  <w:num w:numId="13">
    <w:abstractNumId w:val="14"/>
  </w:num>
  <w:num w:numId="14">
    <w:abstractNumId w:val="6"/>
  </w:num>
  <w:num w:numId="15">
    <w:abstractNumId w:val="4"/>
  </w:num>
  <w:num w:numId="16">
    <w:abstractNumId w:val="18"/>
  </w:num>
  <w:num w:numId="17">
    <w:abstractNumId w:val="13"/>
  </w:num>
  <w:num w:numId="18">
    <w:abstractNumId w:val="23"/>
    <w:lvlOverride w:ilvl="0">
      <w:lvl w:ilvl="0">
        <w:numFmt w:val="lowerLetter"/>
        <w:lvlText w:val="%1."/>
        <w:lvlJc w:val="left"/>
      </w:lvl>
    </w:lvlOverride>
  </w:num>
  <w:num w:numId="19">
    <w:abstractNumId w:val="21"/>
  </w:num>
  <w:num w:numId="20">
    <w:abstractNumId w:val="17"/>
  </w:num>
  <w:num w:numId="21">
    <w:abstractNumId w:val="7"/>
  </w:num>
  <w:num w:numId="22">
    <w:abstractNumId w:val="10"/>
  </w:num>
  <w:num w:numId="23">
    <w:abstractNumId w:val="2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bU0MjM0NjczMDBQ0lEKTi0uzszPAykwrgUAbS005ywAAAA="/>
  </w:docVars>
  <w:rsids>
    <w:rsidRoot w:val="002C731F"/>
    <w:rsid w:val="000013DC"/>
    <w:rsid w:val="00002754"/>
    <w:rsid w:val="00005F69"/>
    <w:rsid w:val="0000663B"/>
    <w:rsid w:val="0001017A"/>
    <w:rsid w:val="000117F0"/>
    <w:rsid w:val="00016CF8"/>
    <w:rsid w:val="0002032C"/>
    <w:rsid w:val="0002146E"/>
    <w:rsid w:val="000242F8"/>
    <w:rsid w:val="00026E5F"/>
    <w:rsid w:val="00031FDC"/>
    <w:rsid w:val="00032967"/>
    <w:rsid w:val="00033040"/>
    <w:rsid w:val="000347EA"/>
    <w:rsid w:val="000359D1"/>
    <w:rsid w:val="000372F8"/>
    <w:rsid w:val="00037DC2"/>
    <w:rsid w:val="00040706"/>
    <w:rsid w:val="00040F7D"/>
    <w:rsid w:val="000411D1"/>
    <w:rsid w:val="00043F93"/>
    <w:rsid w:val="00044B30"/>
    <w:rsid w:val="0004701F"/>
    <w:rsid w:val="00053624"/>
    <w:rsid w:val="00053C70"/>
    <w:rsid w:val="000554EA"/>
    <w:rsid w:val="00056CFD"/>
    <w:rsid w:val="0006155D"/>
    <w:rsid w:val="000616EB"/>
    <w:rsid w:val="000619A4"/>
    <w:rsid w:val="000670A9"/>
    <w:rsid w:val="00067CAE"/>
    <w:rsid w:val="00070EA0"/>
    <w:rsid w:val="000722F4"/>
    <w:rsid w:val="0007247B"/>
    <w:rsid w:val="0007249E"/>
    <w:rsid w:val="00075179"/>
    <w:rsid w:val="0007651E"/>
    <w:rsid w:val="000813CF"/>
    <w:rsid w:val="000837A6"/>
    <w:rsid w:val="00090FD1"/>
    <w:rsid w:val="00091522"/>
    <w:rsid w:val="000935F1"/>
    <w:rsid w:val="00093A68"/>
    <w:rsid w:val="00093DCE"/>
    <w:rsid w:val="000A0B64"/>
    <w:rsid w:val="000A0D58"/>
    <w:rsid w:val="000A27E3"/>
    <w:rsid w:val="000A2B60"/>
    <w:rsid w:val="000A3346"/>
    <w:rsid w:val="000A4961"/>
    <w:rsid w:val="000A5DAB"/>
    <w:rsid w:val="000A5FA4"/>
    <w:rsid w:val="000A6DC5"/>
    <w:rsid w:val="000B060E"/>
    <w:rsid w:val="000B1141"/>
    <w:rsid w:val="000B1EAB"/>
    <w:rsid w:val="000B430A"/>
    <w:rsid w:val="000B7076"/>
    <w:rsid w:val="000C07C2"/>
    <w:rsid w:val="000C112A"/>
    <w:rsid w:val="000D1643"/>
    <w:rsid w:val="000D2048"/>
    <w:rsid w:val="000D478B"/>
    <w:rsid w:val="000D78DC"/>
    <w:rsid w:val="000E1DB3"/>
    <w:rsid w:val="000E5A6E"/>
    <w:rsid w:val="000E6111"/>
    <w:rsid w:val="000E62A3"/>
    <w:rsid w:val="000E6541"/>
    <w:rsid w:val="000E6AEF"/>
    <w:rsid w:val="000F544C"/>
    <w:rsid w:val="00103DAA"/>
    <w:rsid w:val="00104D4A"/>
    <w:rsid w:val="001055D5"/>
    <w:rsid w:val="00105F52"/>
    <w:rsid w:val="00105FBA"/>
    <w:rsid w:val="001063C8"/>
    <w:rsid w:val="001068AE"/>
    <w:rsid w:val="001078C2"/>
    <w:rsid w:val="00107CFA"/>
    <w:rsid w:val="00122481"/>
    <w:rsid w:val="00122B2E"/>
    <w:rsid w:val="00123E23"/>
    <w:rsid w:val="00127B18"/>
    <w:rsid w:val="0013005E"/>
    <w:rsid w:val="00133336"/>
    <w:rsid w:val="00137F73"/>
    <w:rsid w:val="0014031E"/>
    <w:rsid w:val="0014053D"/>
    <w:rsid w:val="00140D54"/>
    <w:rsid w:val="001437D6"/>
    <w:rsid w:val="0014673E"/>
    <w:rsid w:val="0015266D"/>
    <w:rsid w:val="0015299C"/>
    <w:rsid w:val="001572DE"/>
    <w:rsid w:val="001579AF"/>
    <w:rsid w:val="0016044A"/>
    <w:rsid w:val="00160B0E"/>
    <w:rsid w:val="00165199"/>
    <w:rsid w:val="001656E8"/>
    <w:rsid w:val="0016589E"/>
    <w:rsid w:val="001728D2"/>
    <w:rsid w:val="00174DE6"/>
    <w:rsid w:val="00175728"/>
    <w:rsid w:val="00176055"/>
    <w:rsid w:val="00176D11"/>
    <w:rsid w:val="00177AF3"/>
    <w:rsid w:val="00180EAD"/>
    <w:rsid w:val="00184997"/>
    <w:rsid w:val="00184BCF"/>
    <w:rsid w:val="00186B0D"/>
    <w:rsid w:val="00192333"/>
    <w:rsid w:val="00192A74"/>
    <w:rsid w:val="00194FE5"/>
    <w:rsid w:val="00197722"/>
    <w:rsid w:val="001A0BCE"/>
    <w:rsid w:val="001A3A0D"/>
    <w:rsid w:val="001A4066"/>
    <w:rsid w:val="001A44F5"/>
    <w:rsid w:val="001B0E4C"/>
    <w:rsid w:val="001B405C"/>
    <w:rsid w:val="001B5A26"/>
    <w:rsid w:val="001B6ABF"/>
    <w:rsid w:val="001B6F66"/>
    <w:rsid w:val="001C137A"/>
    <w:rsid w:val="001C3D91"/>
    <w:rsid w:val="001C46D1"/>
    <w:rsid w:val="001C4B92"/>
    <w:rsid w:val="001C6338"/>
    <w:rsid w:val="001D0A62"/>
    <w:rsid w:val="001D13D7"/>
    <w:rsid w:val="001D1B16"/>
    <w:rsid w:val="001D7DF5"/>
    <w:rsid w:val="001E2A5F"/>
    <w:rsid w:val="001E70FF"/>
    <w:rsid w:val="001F5525"/>
    <w:rsid w:val="001F55D4"/>
    <w:rsid w:val="001F6A40"/>
    <w:rsid w:val="00203576"/>
    <w:rsid w:val="00204669"/>
    <w:rsid w:val="00206C9B"/>
    <w:rsid w:val="00207AF5"/>
    <w:rsid w:val="00210550"/>
    <w:rsid w:val="002157B3"/>
    <w:rsid w:val="002207BC"/>
    <w:rsid w:val="00220ED8"/>
    <w:rsid w:val="00221DC8"/>
    <w:rsid w:val="00224AF6"/>
    <w:rsid w:val="002256A2"/>
    <w:rsid w:val="002256B7"/>
    <w:rsid w:val="00226EC3"/>
    <w:rsid w:val="00232A0C"/>
    <w:rsid w:val="00234348"/>
    <w:rsid w:val="00234DB6"/>
    <w:rsid w:val="00235838"/>
    <w:rsid w:val="00246300"/>
    <w:rsid w:val="002467BA"/>
    <w:rsid w:val="00247B31"/>
    <w:rsid w:val="002526A0"/>
    <w:rsid w:val="0025412B"/>
    <w:rsid w:val="002558E4"/>
    <w:rsid w:val="00260F87"/>
    <w:rsid w:val="00262566"/>
    <w:rsid w:val="00262E9A"/>
    <w:rsid w:val="0026486F"/>
    <w:rsid w:val="00266DD5"/>
    <w:rsid w:val="00267283"/>
    <w:rsid w:val="00271853"/>
    <w:rsid w:val="002724BD"/>
    <w:rsid w:val="002738D4"/>
    <w:rsid w:val="002778A5"/>
    <w:rsid w:val="00277CF4"/>
    <w:rsid w:val="00282039"/>
    <w:rsid w:val="00284606"/>
    <w:rsid w:val="00284BE5"/>
    <w:rsid w:val="002875B3"/>
    <w:rsid w:val="00287BBC"/>
    <w:rsid w:val="00292458"/>
    <w:rsid w:val="00297A52"/>
    <w:rsid w:val="002A0CA4"/>
    <w:rsid w:val="002A2683"/>
    <w:rsid w:val="002B0B70"/>
    <w:rsid w:val="002B26A2"/>
    <w:rsid w:val="002C0911"/>
    <w:rsid w:val="002C37C5"/>
    <w:rsid w:val="002C397B"/>
    <w:rsid w:val="002C5637"/>
    <w:rsid w:val="002C731F"/>
    <w:rsid w:val="002D0902"/>
    <w:rsid w:val="002D1170"/>
    <w:rsid w:val="002D5429"/>
    <w:rsid w:val="002D5BE5"/>
    <w:rsid w:val="002D6FE8"/>
    <w:rsid w:val="002E1CDD"/>
    <w:rsid w:val="002E2672"/>
    <w:rsid w:val="002E409E"/>
    <w:rsid w:val="002E5007"/>
    <w:rsid w:val="002E602C"/>
    <w:rsid w:val="002E64B7"/>
    <w:rsid w:val="002F02F3"/>
    <w:rsid w:val="002F0EA2"/>
    <w:rsid w:val="002F2567"/>
    <w:rsid w:val="002F5718"/>
    <w:rsid w:val="002F71B7"/>
    <w:rsid w:val="002F79DF"/>
    <w:rsid w:val="0030055E"/>
    <w:rsid w:val="00301FD0"/>
    <w:rsid w:val="00302180"/>
    <w:rsid w:val="00307E22"/>
    <w:rsid w:val="0031235B"/>
    <w:rsid w:val="00313141"/>
    <w:rsid w:val="00313767"/>
    <w:rsid w:val="00314BBC"/>
    <w:rsid w:val="00315B3F"/>
    <w:rsid w:val="003225F5"/>
    <w:rsid w:val="0032266E"/>
    <w:rsid w:val="003245D2"/>
    <w:rsid w:val="00327A2D"/>
    <w:rsid w:val="00327D28"/>
    <w:rsid w:val="003304D8"/>
    <w:rsid w:val="003307B8"/>
    <w:rsid w:val="003318CB"/>
    <w:rsid w:val="00331A55"/>
    <w:rsid w:val="003324AA"/>
    <w:rsid w:val="00332799"/>
    <w:rsid w:val="0033624C"/>
    <w:rsid w:val="0033791E"/>
    <w:rsid w:val="003379EE"/>
    <w:rsid w:val="00345F66"/>
    <w:rsid w:val="00346C9A"/>
    <w:rsid w:val="003512A2"/>
    <w:rsid w:val="003524D2"/>
    <w:rsid w:val="00352DE4"/>
    <w:rsid w:val="00353707"/>
    <w:rsid w:val="00362F9E"/>
    <w:rsid w:val="00363E1D"/>
    <w:rsid w:val="00364778"/>
    <w:rsid w:val="00366C60"/>
    <w:rsid w:val="00371071"/>
    <w:rsid w:val="00372546"/>
    <w:rsid w:val="0037262A"/>
    <w:rsid w:val="0037354F"/>
    <w:rsid w:val="003740B3"/>
    <w:rsid w:val="00377845"/>
    <w:rsid w:val="00380A5C"/>
    <w:rsid w:val="00382CBD"/>
    <w:rsid w:val="00384116"/>
    <w:rsid w:val="00390566"/>
    <w:rsid w:val="00392A9F"/>
    <w:rsid w:val="00394583"/>
    <w:rsid w:val="00394F3D"/>
    <w:rsid w:val="003960B4"/>
    <w:rsid w:val="00396435"/>
    <w:rsid w:val="0039752A"/>
    <w:rsid w:val="00397B00"/>
    <w:rsid w:val="003A0048"/>
    <w:rsid w:val="003A06AB"/>
    <w:rsid w:val="003A6C63"/>
    <w:rsid w:val="003A6CC0"/>
    <w:rsid w:val="003A78CC"/>
    <w:rsid w:val="003B125A"/>
    <w:rsid w:val="003B1A06"/>
    <w:rsid w:val="003B64A3"/>
    <w:rsid w:val="003B697C"/>
    <w:rsid w:val="003C17AD"/>
    <w:rsid w:val="003C4A09"/>
    <w:rsid w:val="003C631C"/>
    <w:rsid w:val="003D59CB"/>
    <w:rsid w:val="003E1F83"/>
    <w:rsid w:val="003E48EA"/>
    <w:rsid w:val="003F07F8"/>
    <w:rsid w:val="003F45F9"/>
    <w:rsid w:val="003F4E80"/>
    <w:rsid w:val="003F620C"/>
    <w:rsid w:val="00400721"/>
    <w:rsid w:val="00400DFF"/>
    <w:rsid w:val="004029C0"/>
    <w:rsid w:val="00403E82"/>
    <w:rsid w:val="00406FBC"/>
    <w:rsid w:val="004124A2"/>
    <w:rsid w:val="00414C87"/>
    <w:rsid w:val="00421123"/>
    <w:rsid w:val="00424D21"/>
    <w:rsid w:val="00425FC2"/>
    <w:rsid w:val="0043043A"/>
    <w:rsid w:val="00435151"/>
    <w:rsid w:val="004356C2"/>
    <w:rsid w:val="0043665C"/>
    <w:rsid w:val="00437D11"/>
    <w:rsid w:val="004450C7"/>
    <w:rsid w:val="00445C86"/>
    <w:rsid w:val="0044714A"/>
    <w:rsid w:val="00451991"/>
    <w:rsid w:val="00451D68"/>
    <w:rsid w:val="00454F6B"/>
    <w:rsid w:val="0045512C"/>
    <w:rsid w:val="00455ADC"/>
    <w:rsid w:val="00456F99"/>
    <w:rsid w:val="0045778E"/>
    <w:rsid w:val="00461F9A"/>
    <w:rsid w:val="00463803"/>
    <w:rsid w:val="00463B7A"/>
    <w:rsid w:val="00463E3B"/>
    <w:rsid w:val="00464AA1"/>
    <w:rsid w:val="00464E32"/>
    <w:rsid w:val="00465D30"/>
    <w:rsid w:val="004667C2"/>
    <w:rsid w:val="00466900"/>
    <w:rsid w:val="00470D10"/>
    <w:rsid w:val="00470D13"/>
    <w:rsid w:val="00482AAF"/>
    <w:rsid w:val="00482CDF"/>
    <w:rsid w:val="00487E71"/>
    <w:rsid w:val="00492036"/>
    <w:rsid w:val="00493258"/>
    <w:rsid w:val="004938F0"/>
    <w:rsid w:val="00496E3A"/>
    <w:rsid w:val="004A0E85"/>
    <w:rsid w:val="004A1505"/>
    <w:rsid w:val="004A1C9C"/>
    <w:rsid w:val="004A469C"/>
    <w:rsid w:val="004A53AF"/>
    <w:rsid w:val="004A74CD"/>
    <w:rsid w:val="004A79CE"/>
    <w:rsid w:val="004B6E66"/>
    <w:rsid w:val="004B7CF1"/>
    <w:rsid w:val="004C024F"/>
    <w:rsid w:val="004C4F9A"/>
    <w:rsid w:val="004C66C3"/>
    <w:rsid w:val="004C7AE2"/>
    <w:rsid w:val="004C7F91"/>
    <w:rsid w:val="004D1B7A"/>
    <w:rsid w:val="004D3F06"/>
    <w:rsid w:val="004D6143"/>
    <w:rsid w:val="004E0959"/>
    <w:rsid w:val="004E0DE9"/>
    <w:rsid w:val="004E783E"/>
    <w:rsid w:val="004F34C2"/>
    <w:rsid w:val="004F3FC2"/>
    <w:rsid w:val="004F4653"/>
    <w:rsid w:val="004F4BDB"/>
    <w:rsid w:val="004F5A7D"/>
    <w:rsid w:val="004F6099"/>
    <w:rsid w:val="0050012C"/>
    <w:rsid w:val="00500666"/>
    <w:rsid w:val="005012AB"/>
    <w:rsid w:val="005030B3"/>
    <w:rsid w:val="00505D32"/>
    <w:rsid w:val="0051252E"/>
    <w:rsid w:val="00512DE1"/>
    <w:rsid w:val="005136C9"/>
    <w:rsid w:val="00520901"/>
    <w:rsid w:val="0052137D"/>
    <w:rsid w:val="00523D46"/>
    <w:rsid w:val="005257B4"/>
    <w:rsid w:val="00525B7B"/>
    <w:rsid w:val="00531536"/>
    <w:rsid w:val="0053289A"/>
    <w:rsid w:val="005334AB"/>
    <w:rsid w:val="005425D2"/>
    <w:rsid w:val="00542AA3"/>
    <w:rsid w:val="0054464C"/>
    <w:rsid w:val="00545D61"/>
    <w:rsid w:val="00546A86"/>
    <w:rsid w:val="00546C22"/>
    <w:rsid w:val="005504A0"/>
    <w:rsid w:val="00553672"/>
    <w:rsid w:val="00561244"/>
    <w:rsid w:val="005623A0"/>
    <w:rsid w:val="00562B09"/>
    <w:rsid w:val="00565F04"/>
    <w:rsid w:val="00566608"/>
    <w:rsid w:val="00570AAD"/>
    <w:rsid w:val="00571F97"/>
    <w:rsid w:val="00575DEC"/>
    <w:rsid w:val="00577C63"/>
    <w:rsid w:val="00577F52"/>
    <w:rsid w:val="00580A43"/>
    <w:rsid w:val="00582D39"/>
    <w:rsid w:val="005853FC"/>
    <w:rsid w:val="005854FA"/>
    <w:rsid w:val="005859F5"/>
    <w:rsid w:val="00590C8B"/>
    <w:rsid w:val="0059605F"/>
    <w:rsid w:val="005A0A7D"/>
    <w:rsid w:val="005A23CE"/>
    <w:rsid w:val="005A4024"/>
    <w:rsid w:val="005A4492"/>
    <w:rsid w:val="005A4A63"/>
    <w:rsid w:val="005A6D4D"/>
    <w:rsid w:val="005A75ED"/>
    <w:rsid w:val="005A776B"/>
    <w:rsid w:val="005A7774"/>
    <w:rsid w:val="005B1103"/>
    <w:rsid w:val="005B1A0C"/>
    <w:rsid w:val="005B1C6D"/>
    <w:rsid w:val="005B2A3E"/>
    <w:rsid w:val="005B72DB"/>
    <w:rsid w:val="005C001A"/>
    <w:rsid w:val="005C3C9A"/>
    <w:rsid w:val="005C6153"/>
    <w:rsid w:val="005D2ED9"/>
    <w:rsid w:val="005D3D5D"/>
    <w:rsid w:val="005D42CD"/>
    <w:rsid w:val="005D7075"/>
    <w:rsid w:val="005D71EC"/>
    <w:rsid w:val="005D7472"/>
    <w:rsid w:val="005D7787"/>
    <w:rsid w:val="005E0EFC"/>
    <w:rsid w:val="005F1AD6"/>
    <w:rsid w:val="005F3B98"/>
    <w:rsid w:val="005F4BA9"/>
    <w:rsid w:val="005F5125"/>
    <w:rsid w:val="005F53D1"/>
    <w:rsid w:val="005F5986"/>
    <w:rsid w:val="005F6B9E"/>
    <w:rsid w:val="0060730C"/>
    <w:rsid w:val="00610346"/>
    <w:rsid w:val="00612DC6"/>
    <w:rsid w:val="00614740"/>
    <w:rsid w:val="0062311D"/>
    <w:rsid w:val="00624BCE"/>
    <w:rsid w:val="00625E35"/>
    <w:rsid w:val="00627BFB"/>
    <w:rsid w:val="006332F9"/>
    <w:rsid w:val="00633C57"/>
    <w:rsid w:val="00635EA3"/>
    <w:rsid w:val="00637BFC"/>
    <w:rsid w:val="00641EFD"/>
    <w:rsid w:val="0064346A"/>
    <w:rsid w:val="00651190"/>
    <w:rsid w:val="006534B7"/>
    <w:rsid w:val="00653B2C"/>
    <w:rsid w:val="00653C1A"/>
    <w:rsid w:val="00654FBE"/>
    <w:rsid w:val="006572ED"/>
    <w:rsid w:val="00660CBB"/>
    <w:rsid w:val="0066125D"/>
    <w:rsid w:val="00661740"/>
    <w:rsid w:val="00662164"/>
    <w:rsid w:val="00663218"/>
    <w:rsid w:val="006713C1"/>
    <w:rsid w:val="00672FE1"/>
    <w:rsid w:val="0067742C"/>
    <w:rsid w:val="00680114"/>
    <w:rsid w:val="00682F50"/>
    <w:rsid w:val="006844DD"/>
    <w:rsid w:val="006852DC"/>
    <w:rsid w:val="00685937"/>
    <w:rsid w:val="006905C1"/>
    <w:rsid w:val="0069178C"/>
    <w:rsid w:val="0069392D"/>
    <w:rsid w:val="006963B8"/>
    <w:rsid w:val="00697D62"/>
    <w:rsid w:val="006A2A3D"/>
    <w:rsid w:val="006A2CB0"/>
    <w:rsid w:val="006B33C8"/>
    <w:rsid w:val="006B45AD"/>
    <w:rsid w:val="006C005E"/>
    <w:rsid w:val="006C0F01"/>
    <w:rsid w:val="006C3602"/>
    <w:rsid w:val="006D2EC8"/>
    <w:rsid w:val="006D4C14"/>
    <w:rsid w:val="006D5B2F"/>
    <w:rsid w:val="006E088E"/>
    <w:rsid w:val="006E3E62"/>
    <w:rsid w:val="006E5A45"/>
    <w:rsid w:val="006E719B"/>
    <w:rsid w:val="006F032F"/>
    <w:rsid w:val="006F0FB5"/>
    <w:rsid w:val="006F18B3"/>
    <w:rsid w:val="006F1F42"/>
    <w:rsid w:val="006F2607"/>
    <w:rsid w:val="006F74BD"/>
    <w:rsid w:val="00700D40"/>
    <w:rsid w:val="0070267E"/>
    <w:rsid w:val="00703669"/>
    <w:rsid w:val="00713366"/>
    <w:rsid w:val="0071657A"/>
    <w:rsid w:val="007167F5"/>
    <w:rsid w:val="007168ED"/>
    <w:rsid w:val="00724CCD"/>
    <w:rsid w:val="00725878"/>
    <w:rsid w:val="00725C29"/>
    <w:rsid w:val="007269F4"/>
    <w:rsid w:val="007271A4"/>
    <w:rsid w:val="00727777"/>
    <w:rsid w:val="00731100"/>
    <w:rsid w:val="0073694D"/>
    <w:rsid w:val="00736BDC"/>
    <w:rsid w:val="00737056"/>
    <w:rsid w:val="007410C6"/>
    <w:rsid w:val="00741FBA"/>
    <w:rsid w:val="007421C1"/>
    <w:rsid w:val="007449CD"/>
    <w:rsid w:val="00750AFF"/>
    <w:rsid w:val="00750F34"/>
    <w:rsid w:val="0075102D"/>
    <w:rsid w:val="00752C4F"/>
    <w:rsid w:val="00752CF4"/>
    <w:rsid w:val="00753660"/>
    <w:rsid w:val="00753904"/>
    <w:rsid w:val="00754F99"/>
    <w:rsid w:val="00757360"/>
    <w:rsid w:val="007579A5"/>
    <w:rsid w:val="00760958"/>
    <w:rsid w:val="00767AD5"/>
    <w:rsid w:val="0077362F"/>
    <w:rsid w:val="00775FE9"/>
    <w:rsid w:val="0077639F"/>
    <w:rsid w:val="0078111A"/>
    <w:rsid w:val="007847BF"/>
    <w:rsid w:val="007848C0"/>
    <w:rsid w:val="007867EB"/>
    <w:rsid w:val="00787D56"/>
    <w:rsid w:val="00792BB3"/>
    <w:rsid w:val="00793ECF"/>
    <w:rsid w:val="00796B16"/>
    <w:rsid w:val="0079727F"/>
    <w:rsid w:val="007A282C"/>
    <w:rsid w:val="007A3F6C"/>
    <w:rsid w:val="007A40C9"/>
    <w:rsid w:val="007A4696"/>
    <w:rsid w:val="007A4A04"/>
    <w:rsid w:val="007A75D6"/>
    <w:rsid w:val="007A7BD6"/>
    <w:rsid w:val="007B1B23"/>
    <w:rsid w:val="007B2853"/>
    <w:rsid w:val="007B3CC7"/>
    <w:rsid w:val="007B7E3D"/>
    <w:rsid w:val="007C1345"/>
    <w:rsid w:val="007C1611"/>
    <w:rsid w:val="007C2569"/>
    <w:rsid w:val="007C3571"/>
    <w:rsid w:val="007C575D"/>
    <w:rsid w:val="007C5972"/>
    <w:rsid w:val="007D0050"/>
    <w:rsid w:val="007D0E0D"/>
    <w:rsid w:val="007E1639"/>
    <w:rsid w:val="007E2F0C"/>
    <w:rsid w:val="007E7A60"/>
    <w:rsid w:val="007F29A6"/>
    <w:rsid w:val="007F31C2"/>
    <w:rsid w:val="007F3C45"/>
    <w:rsid w:val="007F7689"/>
    <w:rsid w:val="00800D87"/>
    <w:rsid w:val="00801C8D"/>
    <w:rsid w:val="008030F3"/>
    <w:rsid w:val="008031BA"/>
    <w:rsid w:val="008036A4"/>
    <w:rsid w:val="00804722"/>
    <w:rsid w:val="00810BDA"/>
    <w:rsid w:val="00812E1A"/>
    <w:rsid w:val="00813B06"/>
    <w:rsid w:val="00813E0D"/>
    <w:rsid w:val="00815924"/>
    <w:rsid w:val="0082350C"/>
    <w:rsid w:val="00825B07"/>
    <w:rsid w:val="0082688A"/>
    <w:rsid w:val="00827499"/>
    <w:rsid w:val="00827C63"/>
    <w:rsid w:val="00834318"/>
    <w:rsid w:val="00836989"/>
    <w:rsid w:val="008400F7"/>
    <w:rsid w:val="008408C1"/>
    <w:rsid w:val="00840B2F"/>
    <w:rsid w:val="008412D5"/>
    <w:rsid w:val="00843963"/>
    <w:rsid w:val="00843B6B"/>
    <w:rsid w:val="00846D29"/>
    <w:rsid w:val="0085633D"/>
    <w:rsid w:val="008631BD"/>
    <w:rsid w:val="00863F4B"/>
    <w:rsid w:val="00864E8E"/>
    <w:rsid w:val="008662DB"/>
    <w:rsid w:val="008721FA"/>
    <w:rsid w:val="00872C6A"/>
    <w:rsid w:val="00874265"/>
    <w:rsid w:val="008744C6"/>
    <w:rsid w:val="00877CD5"/>
    <w:rsid w:val="00880E13"/>
    <w:rsid w:val="008820E2"/>
    <w:rsid w:val="00884BE6"/>
    <w:rsid w:val="00885041"/>
    <w:rsid w:val="008852BF"/>
    <w:rsid w:val="00886BB5"/>
    <w:rsid w:val="008870A6"/>
    <w:rsid w:val="00892A7D"/>
    <w:rsid w:val="008962EC"/>
    <w:rsid w:val="00896500"/>
    <w:rsid w:val="008A017B"/>
    <w:rsid w:val="008A0E29"/>
    <w:rsid w:val="008A1BFA"/>
    <w:rsid w:val="008A45FA"/>
    <w:rsid w:val="008A4D85"/>
    <w:rsid w:val="008A7474"/>
    <w:rsid w:val="008B24D1"/>
    <w:rsid w:val="008B5782"/>
    <w:rsid w:val="008C1914"/>
    <w:rsid w:val="008C21B0"/>
    <w:rsid w:val="008C2376"/>
    <w:rsid w:val="008C49BF"/>
    <w:rsid w:val="008C4A2A"/>
    <w:rsid w:val="008C756C"/>
    <w:rsid w:val="008D788A"/>
    <w:rsid w:val="008E336A"/>
    <w:rsid w:val="008E456D"/>
    <w:rsid w:val="008E6F90"/>
    <w:rsid w:val="008E7420"/>
    <w:rsid w:val="008F021A"/>
    <w:rsid w:val="008F1CCE"/>
    <w:rsid w:val="008F7332"/>
    <w:rsid w:val="00903049"/>
    <w:rsid w:val="009102D0"/>
    <w:rsid w:val="0091731D"/>
    <w:rsid w:val="009219CA"/>
    <w:rsid w:val="0092228E"/>
    <w:rsid w:val="00925B26"/>
    <w:rsid w:val="00935FA7"/>
    <w:rsid w:val="00936184"/>
    <w:rsid w:val="009365A9"/>
    <w:rsid w:val="00936C30"/>
    <w:rsid w:val="009402B9"/>
    <w:rsid w:val="0094146F"/>
    <w:rsid w:val="00945D4C"/>
    <w:rsid w:val="00946544"/>
    <w:rsid w:val="009471AB"/>
    <w:rsid w:val="00947EFD"/>
    <w:rsid w:val="00950AD0"/>
    <w:rsid w:val="009521C5"/>
    <w:rsid w:val="0095467B"/>
    <w:rsid w:val="00956CB0"/>
    <w:rsid w:val="00961EE1"/>
    <w:rsid w:val="00966DFD"/>
    <w:rsid w:val="00967C9D"/>
    <w:rsid w:val="00971623"/>
    <w:rsid w:val="00972958"/>
    <w:rsid w:val="00974BB1"/>
    <w:rsid w:val="00983CCB"/>
    <w:rsid w:val="0098692C"/>
    <w:rsid w:val="009869E0"/>
    <w:rsid w:val="009914EC"/>
    <w:rsid w:val="00992957"/>
    <w:rsid w:val="0099475C"/>
    <w:rsid w:val="00994821"/>
    <w:rsid w:val="009968DE"/>
    <w:rsid w:val="009A3559"/>
    <w:rsid w:val="009A52FD"/>
    <w:rsid w:val="009B0912"/>
    <w:rsid w:val="009B0D69"/>
    <w:rsid w:val="009B203B"/>
    <w:rsid w:val="009B322D"/>
    <w:rsid w:val="009B499C"/>
    <w:rsid w:val="009B5753"/>
    <w:rsid w:val="009C02C1"/>
    <w:rsid w:val="009C03BC"/>
    <w:rsid w:val="009C2B00"/>
    <w:rsid w:val="009C483A"/>
    <w:rsid w:val="009C483D"/>
    <w:rsid w:val="009C735D"/>
    <w:rsid w:val="009D0993"/>
    <w:rsid w:val="009D1663"/>
    <w:rsid w:val="009D37B2"/>
    <w:rsid w:val="009D4716"/>
    <w:rsid w:val="009D4CCE"/>
    <w:rsid w:val="009D5581"/>
    <w:rsid w:val="009D6893"/>
    <w:rsid w:val="009D7982"/>
    <w:rsid w:val="009E1C78"/>
    <w:rsid w:val="009E2595"/>
    <w:rsid w:val="009E51C8"/>
    <w:rsid w:val="009E5767"/>
    <w:rsid w:val="009F3469"/>
    <w:rsid w:val="009F3A45"/>
    <w:rsid w:val="009F51F5"/>
    <w:rsid w:val="009F5809"/>
    <w:rsid w:val="00A00A49"/>
    <w:rsid w:val="00A01004"/>
    <w:rsid w:val="00A01089"/>
    <w:rsid w:val="00A0302F"/>
    <w:rsid w:val="00A053A3"/>
    <w:rsid w:val="00A06DB4"/>
    <w:rsid w:val="00A111E2"/>
    <w:rsid w:val="00A12B5F"/>
    <w:rsid w:val="00A1379E"/>
    <w:rsid w:val="00A13F4D"/>
    <w:rsid w:val="00A14AE5"/>
    <w:rsid w:val="00A16605"/>
    <w:rsid w:val="00A21696"/>
    <w:rsid w:val="00A30070"/>
    <w:rsid w:val="00A300CB"/>
    <w:rsid w:val="00A306D2"/>
    <w:rsid w:val="00A34C34"/>
    <w:rsid w:val="00A36525"/>
    <w:rsid w:val="00A4203B"/>
    <w:rsid w:val="00A435CD"/>
    <w:rsid w:val="00A43724"/>
    <w:rsid w:val="00A450D7"/>
    <w:rsid w:val="00A4774A"/>
    <w:rsid w:val="00A53FBE"/>
    <w:rsid w:val="00A5770A"/>
    <w:rsid w:val="00A57889"/>
    <w:rsid w:val="00A60425"/>
    <w:rsid w:val="00A60653"/>
    <w:rsid w:val="00A67666"/>
    <w:rsid w:val="00A679BA"/>
    <w:rsid w:val="00A71DBC"/>
    <w:rsid w:val="00A73C65"/>
    <w:rsid w:val="00A75E19"/>
    <w:rsid w:val="00A8041E"/>
    <w:rsid w:val="00A807C8"/>
    <w:rsid w:val="00A83EB6"/>
    <w:rsid w:val="00A85E79"/>
    <w:rsid w:val="00A91957"/>
    <w:rsid w:val="00A93E68"/>
    <w:rsid w:val="00A940DF"/>
    <w:rsid w:val="00A94B3E"/>
    <w:rsid w:val="00A963BA"/>
    <w:rsid w:val="00AA0163"/>
    <w:rsid w:val="00AA08A4"/>
    <w:rsid w:val="00AA0EB3"/>
    <w:rsid w:val="00AA1D14"/>
    <w:rsid w:val="00AA2DA6"/>
    <w:rsid w:val="00AA4799"/>
    <w:rsid w:val="00AA6722"/>
    <w:rsid w:val="00AB1CDD"/>
    <w:rsid w:val="00AB1CE4"/>
    <w:rsid w:val="00AB2898"/>
    <w:rsid w:val="00AB28D6"/>
    <w:rsid w:val="00AC1118"/>
    <w:rsid w:val="00AC2DEC"/>
    <w:rsid w:val="00AC4E01"/>
    <w:rsid w:val="00AC4F5C"/>
    <w:rsid w:val="00AC5643"/>
    <w:rsid w:val="00AC7F26"/>
    <w:rsid w:val="00AD1B9C"/>
    <w:rsid w:val="00AD282E"/>
    <w:rsid w:val="00AD49A5"/>
    <w:rsid w:val="00AE190F"/>
    <w:rsid w:val="00AE5091"/>
    <w:rsid w:val="00AE5EC0"/>
    <w:rsid w:val="00AE6E50"/>
    <w:rsid w:val="00AE789C"/>
    <w:rsid w:val="00AF0B90"/>
    <w:rsid w:val="00AF7875"/>
    <w:rsid w:val="00B00161"/>
    <w:rsid w:val="00B0024F"/>
    <w:rsid w:val="00B01F5F"/>
    <w:rsid w:val="00B02193"/>
    <w:rsid w:val="00B06A16"/>
    <w:rsid w:val="00B10F80"/>
    <w:rsid w:val="00B11675"/>
    <w:rsid w:val="00B16A4E"/>
    <w:rsid w:val="00B24585"/>
    <w:rsid w:val="00B3367E"/>
    <w:rsid w:val="00B35049"/>
    <w:rsid w:val="00B43DBC"/>
    <w:rsid w:val="00B50F35"/>
    <w:rsid w:val="00B51919"/>
    <w:rsid w:val="00B519C6"/>
    <w:rsid w:val="00B53621"/>
    <w:rsid w:val="00B539BE"/>
    <w:rsid w:val="00B54D64"/>
    <w:rsid w:val="00B56630"/>
    <w:rsid w:val="00B57DAA"/>
    <w:rsid w:val="00B60CB1"/>
    <w:rsid w:val="00B60E26"/>
    <w:rsid w:val="00B6379F"/>
    <w:rsid w:val="00B647D1"/>
    <w:rsid w:val="00B64941"/>
    <w:rsid w:val="00B74A03"/>
    <w:rsid w:val="00B74CE5"/>
    <w:rsid w:val="00B74D19"/>
    <w:rsid w:val="00B75C4D"/>
    <w:rsid w:val="00B75DAF"/>
    <w:rsid w:val="00B761CB"/>
    <w:rsid w:val="00B774C3"/>
    <w:rsid w:val="00B83B22"/>
    <w:rsid w:val="00B90F8D"/>
    <w:rsid w:val="00B93734"/>
    <w:rsid w:val="00B95449"/>
    <w:rsid w:val="00B96735"/>
    <w:rsid w:val="00B968D6"/>
    <w:rsid w:val="00B97DF2"/>
    <w:rsid w:val="00BA05CD"/>
    <w:rsid w:val="00BA2129"/>
    <w:rsid w:val="00BA2291"/>
    <w:rsid w:val="00BA230C"/>
    <w:rsid w:val="00BA2749"/>
    <w:rsid w:val="00BA2DFD"/>
    <w:rsid w:val="00BA3FC1"/>
    <w:rsid w:val="00BA5F0A"/>
    <w:rsid w:val="00BB09CD"/>
    <w:rsid w:val="00BB7489"/>
    <w:rsid w:val="00BC3763"/>
    <w:rsid w:val="00BC4DAD"/>
    <w:rsid w:val="00BD0F5A"/>
    <w:rsid w:val="00BD24CD"/>
    <w:rsid w:val="00BD4F31"/>
    <w:rsid w:val="00BD6119"/>
    <w:rsid w:val="00BD61AD"/>
    <w:rsid w:val="00BD63C6"/>
    <w:rsid w:val="00BD6563"/>
    <w:rsid w:val="00BE5815"/>
    <w:rsid w:val="00BE7168"/>
    <w:rsid w:val="00BF0268"/>
    <w:rsid w:val="00BF177E"/>
    <w:rsid w:val="00BF2F2C"/>
    <w:rsid w:val="00C02896"/>
    <w:rsid w:val="00C032FA"/>
    <w:rsid w:val="00C03DE4"/>
    <w:rsid w:val="00C066FC"/>
    <w:rsid w:val="00C07439"/>
    <w:rsid w:val="00C10B41"/>
    <w:rsid w:val="00C21C2B"/>
    <w:rsid w:val="00C253DF"/>
    <w:rsid w:val="00C25D84"/>
    <w:rsid w:val="00C26088"/>
    <w:rsid w:val="00C262BB"/>
    <w:rsid w:val="00C262FC"/>
    <w:rsid w:val="00C30798"/>
    <w:rsid w:val="00C3114B"/>
    <w:rsid w:val="00C315E0"/>
    <w:rsid w:val="00C33672"/>
    <w:rsid w:val="00C341BA"/>
    <w:rsid w:val="00C34B5A"/>
    <w:rsid w:val="00C359BE"/>
    <w:rsid w:val="00C367BC"/>
    <w:rsid w:val="00C42245"/>
    <w:rsid w:val="00C43180"/>
    <w:rsid w:val="00C45B2E"/>
    <w:rsid w:val="00C472A5"/>
    <w:rsid w:val="00C51498"/>
    <w:rsid w:val="00C5158F"/>
    <w:rsid w:val="00C51F88"/>
    <w:rsid w:val="00C55A96"/>
    <w:rsid w:val="00C5636B"/>
    <w:rsid w:val="00C61D99"/>
    <w:rsid w:val="00C628E3"/>
    <w:rsid w:val="00C6361D"/>
    <w:rsid w:val="00C64502"/>
    <w:rsid w:val="00C64B50"/>
    <w:rsid w:val="00C656D3"/>
    <w:rsid w:val="00C67564"/>
    <w:rsid w:val="00C75260"/>
    <w:rsid w:val="00C77288"/>
    <w:rsid w:val="00C77B9E"/>
    <w:rsid w:val="00C80F0F"/>
    <w:rsid w:val="00C812B5"/>
    <w:rsid w:val="00C825F6"/>
    <w:rsid w:val="00C84D00"/>
    <w:rsid w:val="00C84DFB"/>
    <w:rsid w:val="00C85487"/>
    <w:rsid w:val="00C858D4"/>
    <w:rsid w:val="00C867A5"/>
    <w:rsid w:val="00C909CC"/>
    <w:rsid w:val="00C91377"/>
    <w:rsid w:val="00C93B22"/>
    <w:rsid w:val="00C940B4"/>
    <w:rsid w:val="00C948C6"/>
    <w:rsid w:val="00C9527B"/>
    <w:rsid w:val="00CA0A6F"/>
    <w:rsid w:val="00CA10D2"/>
    <w:rsid w:val="00CA377E"/>
    <w:rsid w:val="00CA70B9"/>
    <w:rsid w:val="00CA7725"/>
    <w:rsid w:val="00CB1F96"/>
    <w:rsid w:val="00CC05E1"/>
    <w:rsid w:val="00CC0AD7"/>
    <w:rsid w:val="00CC12C6"/>
    <w:rsid w:val="00CC24EE"/>
    <w:rsid w:val="00CC3EE8"/>
    <w:rsid w:val="00CC419C"/>
    <w:rsid w:val="00CC6C08"/>
    <w:rsid w:val="00CC7F5E"/>
    <w:rsid w:val="00CD06EA"/>
    <w:rsid w:val="00CD0FD4"/>
    <w:rsid w:val="00CD2EFD"/>
    <w:rsid w:val="00CD57A2"/>
    <w:rsid w:val="00CD72B3"/>
    <w:rsid w:val="00CE05EF"/>
    <w:rsid w:val="00CE08F5"/>
    <w:rsid w:val="00CE0C7B"/>
    <w:rsid w:val="00CE4254"/>
    <w:rsid w:val="00CE4369"/>
    <w:rsid w:val="00CE6368"/>
    <w:rsid w:val="00CF43EC"/>
    <w:rsid w:val="00CF7023"/>
    <w:rsid w:val="00CF7793"/>
    <w:rsid w:val="00D03390"/>
    <w:rsid w:val="00D04B5B"/>
    <w:rsid w:val="00D06C37"/>
    <w:rsid w:val="00D10C2C"/>
    <w:rsid w:val="00D1168A"/>
    <w:rsid w:val="00D13F5D"/>
    <w:rsid w:val="00D1460E"/>
    <w:rsid w:val="00D15BF8"/>
    <w:rsid w:val="00D165C0"/>
    <w:rsid w:val="00D1685B"/>
    <w:rsid w:val="00D20FD5"/>
    <w:rsid w:val="00D23D2E"/>
    <w:rsid w:val="00D23EF0"/>
    <w:rsid w:val="00D25FA7"/>
    <w:rsid w:val="00D26D46"/>
    <w:rsid w:val="00D30C9E"/>
    <w:rsid w:val="00D3118A"/>
    <w:rsid w:val="00D323E0"/>
    <w:rsid w:val="00D35A51"/>
    <w:rsid w:val="00D4134E"/>
    <w:rsid w:val="00D43672"/>
    <w:rsid w:val="00D44074"/>
    <w:rsid w:val="00D53089"/>
    <w:rsid w:val="00D545C6"/>
    <w:rsid w:val="00D60079"/>
    <w:rsid w:val="00D61072"/>
    <w:rsid w:val="00D6268E"/>
    <w:rsid w:val="00D6322C"/>
    <w:rsid w:val="00D66320"/>
    <w:rsid w:val="00D67FCD"/>
    <w:rsid w:val="00D734AD"/>
    <w:rsid w:val="00D740A7"/>
    <w:rsid w:val="00D74596"/>
    <w:rsid w:val="00D76D17"/>
    <w:rsid w:val="00D77897"/>
    <w:rsid w:val="00D80A96"/>
    <w:rsid w:val="00D849FB"/>
    <w:rsid w:val="00D87B7E"/>
    <w:rsid w:val="00D906DE"/>
    <w:rsid w:val="00DA0A98"/>
    <w:rsid w:val="00DA576A"/>
    <w:rsid w:val="00DA6571"/>
    <w:rsid w:val="00DA6C53"/>
    <w:rsid w:val="00DA705D"/>
    <w:rsid w:val="00DA76F0"/>
    <w:rsid w:val="00DB1307"/>
    <w:rsid w:val="00DB14A9"/>
    <w:rsid w:val="00DB39A8"/>
    <w:rsid w:val="00DB3DBF"/>
    <w:rsid w:val="00DB7BCD"/>
    <w:rsid w:val="00DC1FD8"/>
    <w:rsid w:val="00DC262F"/>
    <w:rsid w:val="00DC32FA"/>
    <w:rsid w:val="00DC3F89"/>
    <w:rsid w:val="00DC6B3D"/>
    <w:rsid w:val="00DC781F"/>
    <w:rsid w:val="00DD0354"/>
    <w:rsid w:val="00DD2117"/>
    <w:rsid w:val="00DD41CA"/>
    <w:rsid w:val="00DD5D15"/>
    <w:rsid w:val="00DE0C1C"/>
    <w:rsid w:val="00DE0FA1"/>
    <w:rsid w:val="00DE345F"/>
    <w:rsid w:val="00DE4B3B"/>
    <w:rsid w:val="00DE4FF9"/>
    <w:rsid w:val="00DE7B9F"/>
    <w:rsid w:val="00DF1012"/>
    <w:rsid w:val="00DF2EC9"/>
    <w:rsid w:val="00DF45E7"/>
    <w:rsid w:val="00E01674"/>
    <w:rsid w:val="00E019A6"/>
    <w:rsid w:val="00E022D9"/>
    <w:rsid w:val="00E033FD"/>
    <w:rsid w:val="00E035EE"/>
    <w:rsid w:val="00E0585C"/>
    <w:rsid w:val="00E07049"/>
    <w:rsid w:val="00E0728F"/>
    <w:rsid w:val="00E114D4"/>
    <w:rsid w:val="00E15D5D"/>
    <w:rsid w:val="00E23ECE"/>
    <w:rsid w:val="00E25878"/>
    <w:rsid w:val="00E31965"/>
    <w:rsid w:val="00E32218"/>
    <w:rsid w:val="00E352DF"/>
    <w:rsid w:val="00E36D00"/>
    <w:rsid w:val="00E36D1E"/>
    <w:rsid w:val="00E4188B"/>
    <w:rsid w:val="00E42074"/>
    <w:rsid w:val="00E42601"/>
    <w:rsid w:val="00E43A0C"/>
    <w:rsid w:val="00E51CDD"/>
    <w:rsid w:val="00E5233A"/>
    <w:rsid w:val="00E57840"/>
    <w:rsid w:val="00E64A05"/>
    <w:rsid w:val="00E74286"/>
    <w:rsid w:val="00E749E1"/>
    <w:rsid w:val="00E77ECC"/>
    <w:rsid w:val="00E833E3"/>
    <w:rsid w:val="00E87CD4"/>
    <w:rsid w:val="00E91C91"/>
    <w:rsid w:val="00E92D56"/>
    <w:rsid w:val="00E97292"/>
    <w:rsid w:val="00E97B74"/>
    <w:rsid w:val="00EA28BF"/>
    <w:rsid w:val="00EA2A6A"/>
    <w:rsid w:val="00EA5306"/>
    <w:rsid w:val="00EA5ADF"/>
    <w:rsid w:val="00EA6237"/>
    <w:rsid w:val="00EB0D6E"/>
    <w:rsid w:val="00EB2CBC"/>
    <w:rsid w:val="00EB3283"/>
    <w:rsid w:val="00EB4CF1"/>
    <w:rsid w:val="00EB7023"/>
    <w:rsid w:val="00EC0D7F"/>
    <w:rsid w:val="00EC2E4A"/>
    <w:rsid w:val="00ED0AF7"/>
    <w:rsid w:val="00ED37BD"/>
    <w:rsid w:val="00ED56BE"/>
    <w:rsid w:val="00EE237F"/>
    <w:rsid w:val="00EE2569"/>
    <w:rsid w:val="00EE2874"/>
    <w:rsid w:val="00EE6D8B"/>
    <w:rsid w:val="00EF5ED6"/>
    <w:rsid w:val="00EF76B2"/>
    <w:rsid w:val="00F02DEC"/>
    <w:rsid w:val="00F05355"/>
    <w:rsid w:val="00F0587F"/>
    <w:rsid w:val="00F059EA"/>
    <w:rsid w:val="00F07CB9"/>
    <w:rsid w:val="00F16517"/>
    <w:rsid w:val="00F169DC"/>
    <w:rsid w:val="00F211B3"/>
    <w:rsid w:val="00F245B5"/>
    <w:rsid w:val="00F25462"/>
    <w:rsid w:val="00F25F5A"/>
    <w:rsid w:val="00F26DFE"/>
    <w:rsid w:val="00F30576"/>
    <w:rsid w:val="00F314F4"/>
    <w:rsid w:val="00F3357C"/>
    <w:rsid w:val="00F3384B"/>
    <w:rsid w:val="00F36576"/>
    <w:rsid w:val="00F406D8"/>
    <w:rsid w:val="00F410FD"/>
    <w:rsid w:val="00F422E7"/>
    <w:rsid w:val="00F50692"/>
    <w:rsid w:val="00F512F4"/>
    <w:rsid w:val="00F543EA"/>
    <w:rsid w:val="00F56E3E"/>
    <w:rsid w:val="00F57DB2"/>
    <w:rsid w:val="00F57EAB"/>
    <w:rsid w:val="00F60BBE"/>
    <w:rsid w:val="00F60F21"/>
    <w:rsid w:val="00F611C2"/>
    <w:rsid w:val="00F61D75"/>
    <w:rsid w:val="00F64C14"/>
    <w:rsid w:val="00F66581"/>
    <w:rsid w:val="00F679C4"/>
    <w:rsid w:val="00F67ECA"/>
    <w:rsid w:val="00F7180A"/>
    <w:rsid w:val="00F73E5B"/>
    <w:rsid w:val="00F74CFA"/>
    <w:rsid w:val="00F75072"/>
    <w:rsid w:val="00F80152"/>
    <w:rsid w:val="00F80C69"/>
    <w:rsid w:val="00F845CE"/>
    <w:rsid w:val="00F847FF"/>
    <w:rsid w:val="00F84851"/>
    <w:rsid w:val="00FA0D52"/>
    <w:rsid w:val="00FA3304"/>
    <w:rsid w:val="00FA33FA"/>
    <w:rsid w:val="00FA5966"/>
    <w:rsid w:val="00FA693A"/>
    <w:rsid w:val="00FA7E5B"/>
    <w:rsid w:val="00FB0F8B"/>
    <w:rsid w:val="00FB4233"/>
    <w:rsid w:val="00FB42B0"/>
    <w:rsid w:val="00FB4441"/>
    <w:rsid w:val="00FB792A"/>
    <w:rsid w:val="00FC30C6"/>
    <w:rsid w:val="00FC5F50"/>
    <w:rsid w:val="00FC7307"/>
    <w:rsid w:val="00FD0C05"/>
    <w:rsid w:val="00FD1417"/>
    <w:rsid w:val="00FD58AC"/>
    <w:rsid w:val="00FD6551"/>
    <w:rsid w:val="00FD7165"/>
    <w:rsid w:val="00FE02C9"/>
    <w:rsid w:val="00FF0655"/>
    <w:rsid w:val="00FF1FBB"/>
    <w:rsid w:val="00FF28D8"/>
    <w:rsid w:val="00FF2932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D5C15E"/>
  <w15:docId w15:val="{9B3BCCFB-2811-4E2B-B947-642ADD1EB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C731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C731F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rsid w:val="002C731F"/>
    <w:pPr>
      <w:keepNext/>
      <w:jc w:val="center"/>
      <w:outlineLvl w:val="1"/>
    </w:pPr>
    <w:rPr>
      <w:rFonts w:ascii="Arial" w:eastAsia="MS Mincho" w:hAnsi="Arial"/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rsid w:val="002C731F"/>
    <w:pPr>
      <w:keepNext/>
      <w:jc w:val="center"/>
      <w:outlineLvl w:val="2"/>
    </w:pPr>
    <w:rPr>
      <w:rFonts w:ascii="Arial Black" w:eastAsia="MS Mincho" w:hAnsi="Arial Black"/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rsid w:val="002C731F"/>
    <w:pPr>
      <w:keepNext/>
      <w:ind w:left="1440"/>
      <w:outlineLvl w:val="3"/>
    </w:pPr>
    <w:rPr>
      <w:rFonts w:ascii="Arial Black" w:eastAsia="MS Mincho" w:hAnsi="Arial Black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C731F"/>
    <w:rPr>
      <w:rFonts w:ascii="Courier New" w:hAnsi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2C731F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2C731F"/>
  </w:style>
  <w:style w:type="table" w:styleId="TableGrid">
    <w:name w:val="Table Grid"/>
    <w:basedOn w:val="TableNormal"/>
    <w:uiPriority w:val="39"/>
    <w:rsid w:val="002C73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2C731F"/>
    <w:pPr>
      <w:jc w:val="both"/>
    </w:pPr>
    <w:rPr>
      <w:rFonts w:ascii="Arial" w:eastAsia="MS Mincho" w:hAnsi="Arial"/>
      <w:sz w:val="20"/>
    </w:rPr>
  </w:style>
  <w:style w:type="character" w:styleId="Hyperlink">
    <w:name w:val="Hyperlink"/>
    <w:rsid w:val="002C731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2C7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rsid w:val="00070EA0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70EA0"/>
    <w:rPr>
      <w:rFonts w:ascii="Segoe UI" w:hAnsi="Segoe UI"/>
      <w:sz w:val="18"/>
      <w:szCs w:val="18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103DAA"/>
    <w:pPr>
      <w:ind w:left="720"/>
    </w:pPr>
  </w:style>
  <w:style w:type="paragraph" w:styleId="Header">
    <w:name w:val="header"/>
    <w:basedOn w:val="Normal"/>
    <w:link w:val="HeaderChar"/>
    <w:uiPriority w:val="99"/>
    <w:rsid w:val="00C262B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262BB"/>
    <w:rPr>
      <w:sz w:val="24"/>
      <w:szCs w:val="24"/>
    </w:rPr>
  </w:style>
  <w:style w:type="character" w:styleId="FollowedHyperlink">
    <w:name w:val="FollowedHyperlink"/>
    <w:rsid w:val="005030B3"/>
    <w:rPr>
      <w:color w:val="800080"/>
      <w:u w:val="single"/>
    </w:rPr>
  </w:style>
  <w:style w:type="character" w:customStyle="1" w:styleId="PlainTextChar">
    <w:name w:val="Plain Text Char"/>
    <w:link w:val="PlainText"/>
    <w:rsid w:val="001055D5"/>
    <w:rPr>
      <w:rFonts w:ascii="Courier New" w:hAnsi="Courier New" w:cs="Courier New"/>
      <w:lang w:val="en-US" w:eastAsia="en-US"/>
    </w:rPr>
  </w:style>
  <w:style w:type="paragraph" w:styleId="BodyText2">
    <w:name w:val="Body Text 2"/>
    <w:basedOn w:val="Normal"/>
    <w:link w:val="BodyText2Char"/>
    <w:rsid w:val="00390566"/>
    <w:pPr>
      <w:spacing w:after="120" w:line="480" w:lineRule="auto"/>
    </w:pPr>
  </w:style>
  <w:style w:type="character" w:customStyle="1" w:styleId="BodyText2Char">
    <w:name w:val="Body Text 2 Char"/>
    <w:link w:val="BodyText2"/>
    <w:rsid w:val="00390566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7B2853"/>
    <w:rPr>
      <w:rFonts w:ascii="Arial" w:eastAsia="MS Mincho" w:hAnsi="Arial"/>
      <w:b/>
      <w:bCs/>
      <w:sz w:val="22"/>
      <w:szCs w:val="24"/>
      <w:lang w:val="en-US" w:eastAsia="en-US"/>
    </w:rPr>
  </w:style>
  <w:style w:type="character" w:customStyle="1" w:styleId="Heading3Char">
    <w:name w:val="Heading 3 Char"/>
    <w:link w:val="Heading3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eading4Char">
    <w:name w:val="Heading 4 Char"/>
    <w:link w:val="Heading4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TMLPreformattedChar">
    <w:name w:val="HTML Preformatted Char"/>
    <w:link w:val="HTMLPreformatted"/>
    <w:rsid w:val="00C21C2B"/>
    <w:rPr>
      <w:rFonts w:ascii="Courier New" w:hAnsi="Courier New" w:cs="Courier New"/>
    </w:rPr>
  </w:style>
  <w:style w:type="paragraph" w:styleId="BodyText">
    <w:name w:val="Body Text"/>
    <w:basedOn w:val="Normal"/>
    <w:link w:val="BodyTextChar"/>
    <w:rsid w:val="005136C9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5136C9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136C9"/>
    <w:pPr>
      <w:widowControl w:val="0"/>
      <w:autoSpaceDE w:val="0"/>
      <w:autoSpaceDN w:val="0"/>
      <w:adjustRightInd w:val="0"/>
    </w:pPr>
  </w:style>
  <w:style w:type="character" w:styleId="CommentReference">
    <w:name w:val="annotation reference"/>
    <w:rsid w:val="002207BC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07BC"/>
    <w:rPr>
      <w:sz w:val="20"/>
      <w:szCs w:val="20"/>
    </w:rPr>
  </w:style>
  <w:style w:type="character" w:customStyle="1" w:styleId="CommentTextChar">
    <w:name w:val="Comment Text Char"/>
    <w:link w:val="CommentText"/>
    <w:rsid w:val="002207B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207BC"/>
    <w:rPr>
      <w:b/>
      <w:bCs/>
    </w:rPr>
  </w:style>
  <w:style w:type="character" w:customStyle="1" w:styleId="CommentSubjectChar">
    <w:name w:val="Comment Subject Char"/>
    <w:link w:val="CommentSubject"/>
    <w:rsid w:val="002207BC"/>
    <w:rPr>
      <w:b/>
      <w:bCs/>
      <w:lang w:val="en-US" w:eastAsia="en-US"/>
    </w:rPr>
  </w:style>
  <w:style w:type="paragraph" w:styleId="FootnoteText">
    <w:name w:val="footnote text"/>
    <w:basedOn w:val="Normal"/>
    <w:link w:val="FootnoteTextChar"/>
    <w:rsid w:val="00896500"/>
    <w:rPr>
      <w:sz w:val="20"/>
      <w:szCs w:val="20"/>
    </w:rPr>
  </w:style>
  <w:style w:type="character" w:customStyle="1" w:styleId="FootnoteTextChar">
    <w:name w:val="Footnote Text Char"/>
    <w:link w:val="FootnoteText"/>
    <w:rsid w:val="00896500"/>
    <w:rPr>
      <w:lang w:val="en-US" w:eastAsia="en-US"/>
    </w:rPr>
  </w:style>
  <w:style w:type="character" w:styleId="FootnoteReference">
    <w:name w:val="footnote reference"/>
    <w:rsid w:val="00896500"/>
    <w:rPr>
      <w:vertAlign w:val="superscript"/>
    </w:rPr>
  </w:style>
  <w:style w:type="character" w:styleId="UnresolvedMention">
    <w:name w:val="Unresolved Mention"/>
    <w:uiPriority w:val="99"/>
    <w:semiHidden/>
    <w:unhideWhenUsed/>
    <w:rsid w:val="005D7787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rsid w:val="006F1F4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6F1F42"/>
  </w:style>
  <w:style w:type="character" w:styleId="EndnoteReference">
    <w:name w:val="endnote reference"/>
    <w:rsid w:val="006F1F42"/>
    <w:rPr>
      <w:vertAlign w:val="superscript"/>
    </w:rPr>
  </w:style>
  <w:style w:type="character" w:customStyle="1" w:styleId="FooterChar">
    <w:name w:val="Footer Char"/>
    <w:link w:val="Footer"/>
    <w:uiPriority w:val="99"/>
    <w:rsid w:val="000E62A3"/>
    <w:rPr>
      <w:sz w:val="24"/>
      <w:szCs w:val="24"/>
    </w:rPr>
  </w:style>
  <w:style w:type="paragraph" w:styleId="Revision">
    <w:name w:val="Revision"/>
    <w:hidden/>
    <w:uiPriority w:val="99"/>
    <w:semiHidden/>
    <w:rsid w:val="00133336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B519C6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8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E1664-16C2-44B2-9783-9CBDFA09B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79</Words>
  <Characters>1136</Characters>
  <Application>Microsoft Office Word</Application>
  <DocSecurity>0</DocSecurity>
  <Lines>8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&lt;arabianhorse&gt;</Company>
  <LinksUpToDate>false</LinksUpToDate>
  <CharactersWithSpaces>1278</CharactersWithSpaces>
  <SharedDoc>false</SharedDoc>
  <HLinks>
    <vt:vector size="36" baseType="variant">
      <vt:variant>
        <vt:i4>983119</vt:i4>
      </vt:variant>
      <vt:variant>
        <vt:i4>15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983119</vt:i4>
      </vt:variant>
      <vt:variant>
        <vt:i4>12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131141</vt:i4>
      </vt:variant>
      <vt:variant>
        <vt:i4>9</vt:i4>
      </vt:variant>
      <vt:variant>
        <vt:i4>0</vt:i4>
      </vt:variant>
      <vt:variant>
        <vt:i4>5</vt:i4>
      </vt:variant>
      <vt:variant>
        <vt:lpwstr>http://www.iitk.ac.in/doaa/admissions/obc-ncl.pdf</vt:lpwstr>
      </vt:variant>
      <vt:variant>
        <vt:lpwstr/>
      </vt:variant>
      <vt:variant>
        <vt:i4>5177439</vt:i4>
      </vt:variant>
      <vt:variant>
        <vt:i4>6</vt:i4>
      </vt:variant>
      <vt:variant>
        <vt:i4>0</vt:i4>
      </vt:variant>
      <vt:variant>
        <vt:i4>5</vt:i4>
      </vt:variant>
      <vt:variant>
        <vt:lpwstr>http://www.iitk.ac.in/doaa/admissions/DAP.pdf</vt:lpwstr>
      </vt:variant>
      <vt:variant>
        <vt:lpwstr/>
      </vt:variant>
      <vt:variant>
        <vt:i4>4063329</vt:i4>
      </vt:variant>
      <vt:variant>
        <vt:i4>3</vt:i4>
      </vt:variant>
      <vt:variant>
        <vt:i4>0</vt:i4>
      </vt:variant>
      <vt:variant>
        <vt:i4>5</vt:i4>
      </vt:variant>
      <vt:variant>
        <vt:lpwstr>http://www.iitk.ac.in/doaa/admissions/sc-st.pdf</vt:lpwstr>
      </vt:variant>
      <vt:variant>
        <vt:lpwstr/>
      </vt:variant>
      <vt:variant>
        <vt:i4>5832797</vt:i4>
      </vt:variant>
      <vt:variant>
        <vt:i4>0</vt:i4>
      </vt:variant>
      <vt:variant>
        <vt:i4>0</vt:i4>
      </vt:variant>
      <vt:variant>
        <vt:i4>5</vt:i4>
      </vt:variant>
      <vt:variant>
        <vt:lpwstr>http://www.iitk.ac.in/doaa/admissions/EW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CL</dc:creator>
  <cp:keywords/>
  <dc:description/>
  <cp:lastModifiedBy>hp</cp:lastModifiedBy>
  <cp:revision>11</cp:revision>
  <cp:lastPrinted>2023-10-12T10:56:00Z</cp:lastPrinted>
  <dcterms:created xsi:type="dcterms:W3CDTF">2023-10-12T09:25:00Z</dcterms:created>
  <dcterms:modified xsi:type="dcterms:W3CDTF">2023-10-12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73fbb213ad24a70b5ae2f4feedc660e1166bc2b7676c296c63cc2f58b92462</vt:lpwstr>
  </property>
</Properties>
</file>